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6/2564</w:t>
      </w:r>
      <w:r>
        <w:t xml:space="preserve"> </w:t>
      </w:r>
      <w:r>
        <w:t xml:space="preserve">วันศุกร์ที่</w:t>
      </w:r>
      <w:r>
        <w:t xml:space="preserve"> </w:t>
      </w:r>
      <w:r>
        <w:t xml:space="preserve">23</w:t>
      </w:r>
      <w:r>
        <w:t xml:space="preserve"> </w:t>
      </w:r>
      <w:r>
        <w:t xml:space="preserve">กรกฎาคม</w:t>
      </w:r>
      <w:r>
        <w:t xml:space="preserve"> </w:t>
      </w:r>
      <w:r>
        <w:t xml:space="preserve">2564</w:t>
      </w:r>
      <w:r>
        <w:t xml:space="preserve"> </w:t>
      </w:r>
      <w:r>
        <w:t xml:space="preserve">เวลา</w:t>
      </w:r>
      <w:r>
        <w:t xml:space="preserve"> </w:t>
      </w:r>
      <w:r>
        <w:t xml:space="preserve">09.00</w:t>
      </w:r>
      <w:r>
        <w:t xml:space="preserve"> </w:t>
      </w:r>
      <w:r>
        <w:t xml:space="preserve">–</w:t>
      </w:r>
      <w:r>
        <w:t xml:space="preserve"> </w:t>
      </w:r>
      <w:r>
        <w:t xml:space="preserve">12.00</w:t>
      </w:r>
      <w:r>
        <w:t xml:space="preserve"> </w:t>
      </w:r>
      <w:r>
        <w:t xml:space="preserve">น.</w:t>
      </w:r>
    </w:p>
    <w:p>
      <w:pPr>
        <w:pStyle w:val="Date"/>
      </w:pPr>
      <w:r>
        <w:t xml:space="preserve">วันศุกร์ที่</w:t>
      </w:r>
      <w:r>
        <w:t xml:space="preserve"> </w:t>
      </w:r>
      <w:r>
        <w:t xml:space="preserve">23</w:t>
      </w:r>
      <w:r>
        <w:t xml:space="preserve"> </w:t>
      </w:r>
      <w:r>
        <w:t xml:space="preserve">กรกฎ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ทำอะไรหลายเรื่อง ก็น้องเขาก็เมื่อวานก็สัมภาษณ์ข้าราชทั้ง 3 ท่าน ก็เสียเวลาไปครึ่งวันแล้ว ค่ะ ๆ ตอนนี้ที่ทีมงานก็ยุ่งอยู่ค่ะ ไปช่วยเขาทำ Home isolation กัน ได้จากชุดตรวจของ Antigen Test ไปหา Home Isolation นะคะ ตอนนี้ต้องรับลูกกันนะคะ เดี๋ยวผอ. ออกมาไม่มีที่ไปโดนหลายเรื่องแล้วค่ะ ไม่ทราบเริ่มหรือยังคะ ชวนคุยอยู่ 2 คน</w:t>
      </w:r>
    </w:p>
    <w:p>
      <w:pPr>
        <w:pStyle w:val="BodyText"/>
      </w:pPr>
      <w:r>
        <w:t xml:space="preserve">(อาจารย์วันทนีย์) เดี๋ยวรอท่านประธานหน่อยนะคะ ค่ะ ตอนนี้ก็มีกรรมการกรรมการช่วยเช็กองค์ด้วยค่ะ เดี๋ยวจะได้ตามท่านประธาน อ้อ เต็ม อ้อครบไหมคะ ตอนนี้ได้ประมาณ 6 ท่านค่ะ รอสักครู่ประมาณ 8 ค่ะ หมออรรถพร หมอปฐวีแล้วก็คุณหมออาภานะคะ สักครู่ค่ะ</w:t>
      </w:r>
    </w:p>
    <w:p>
      <w:pPr>
        <w:pStyle w:val="BodyText"/>
      </w:pPr>
      <w:r>
        <w:t xml:space="preserve">(ศาสตราจารย์ ดร.ไพรัช) ฮัลโหลได้ยินไหม</w:t>
      </w:r>
    </w:p>
    <w:p>
      <w:pPr>
        <w:pStyle w:val="BodyText"/>
      </w:pPr>
      <w:r>
        <w:t xml:space="preserve">(อาจารย์วันทนีย์) ค่ะ สวัสดีค่ะ // ค่ะ ๆ เดี๋ยวรออีกสัก 6 ท่านค่ะที่เป็นกรรมการเข้ามาแล้ว</w:t>
      </w:r>
    </w:p>
    <w:p>
      <w:pPr>
        <w:pStyle w:val="BodyText"/>
      </w:pPr>
      <w:r>
        <w:t xml:space="preserve">(ศาสตราจารย์ ดร.ไพรัช) จะเช็กไปเลยพราง ๆ ไหม เช็กชื่อไปพราง ๆ</w:t>
      </w:r>
    </w:p>
    <w:p>
      <w:pPr>
        <w:pStyle w:val="BodyText"/>
      </w:pPr>
      <w:r>
        <w:t xml:space="preserve">(เลขา) ได้ค่ะ อาจารย์ ค่ะ สวัสดีค่ะ ศศิธรขอเช็กองค์ประชมนะคะศศิธรขออนุญาตเช็กนะคะ</w:t>
      </w:r>
    </w:p>
    <w:p>
      <w:pPr>
        <w:pStyle w:val="BodyText"/>
      </w:pPr>
      <w:r>
        <w:t xml:space="preserve">(ศาสตราจารย์ ดร.ไพรัช) ครับ เข้าประชุมครับ</w:t>
      </w:r>
    </w:p>
    <w:p>
      <w:pPr>
        <w:pStyle w:val="BodyText"/>
      </w:pPr>
      <w:r>
        <w:t xml:space="preserve">(เลขาฯ) อาจารย์จัตพล ค่ะ</w:t>
      </w:r>
    </w:p>
    <w:p>
      <w:pPr>
        <w:pStyle w:val="BodyText"/>
      </w:pPr>
      <w:r>
        <w:t xml:space="preserve">(ผู้เข้าร่วมประชุมชาย) เข้าประชุมครับ ผอ. กรพัทธ์ค่ะ สวัสดีค่ะ รายงานตัวนะคะ</w:t>
      </w:r>
    </w:p>
    <w:p>
      <w:pPr>
        <w:pStyle w:val="BodyText"/>
      </w:pPr>
      <w:r>
        <w:t xml:space="preserve">(เลขาฯ) ผอ. พิชญะค่ะ ผอ. กองทุนและความเสมอภาค เมื่อกี้เห็นอยู่ // เฆ็นในรายชื่อหรือเปล่า ไม่ได้เปิดเสียงหรือเปล่า</w:t>
      </w:r>
    </w:p>
    <w:p>
      <w:pPr>
        <w:pStyle w:val="BodyText"/>
      </w:pPr>
      <w:r>
        <w:t xml:space="preserve">(ศาสตราจารย์ ดร.ไพรัช) ฮัลโหล ไล่ต่อไปแล้วค่อยกลับมา // ต่อไปนะคะ ผู้อำนวยการ NECTEC ค่ะ สวัสดีค่ะทุกท่าน แล้วก็เลขาฯ นะคะ อาจารย์วันทนีย์ ประมาณ 6 ท่านนะคะ โดยวันนี้นะคะ องค์ประชุมที่แจ้งว่าจะเข้าร่วมมีคุณหมออรรถพรนะคะ คุณหมอปฐวีที่ยังไม่เข้า แล้วก็ผู้อำนวยการกองส่งเสริมสวัสดิการนะคะ ผอ. อารภา ค่ะ // TMC // TMC วันนี้จะเป็นคุณศรีทิพย์เข้าแทน ดร.ธิปอาภาค่ะ ขอบพระคุณค่ะ คนพิการครับ // ครับ เมื่อกี้ปิดเสียงไปโทษทีครับ</w:t>
      </w:r>
    </w:p>
    <w:p>
      <w:pPr>
        <w:pStyle w:val="BodyText"/>
      </w:pPr>
      <w:r>
        <w:t xml:space="preserve">(ศาสตราจารย์ ดร.ไพรัช) ผอ. กรภัทร เดี๋ยว 11 โมง มีข่าวดีนะครับ ฮัลโหล // ค่ะ ยินดีค่ะ // Test Kit เราผ่าน อย. น่ะ เดี๋ยว 11.00 น. เพราะเขาไม่ว่างกัน Atigent tast kit แต่ว่าใช้อยู่ในคลินิกนะครับ กำลัง เราทำได้ประมาณสัก 5,000 ชิ้นต่อเดือน จะเลื่อนไปเป็นหมื่นชิ้น แล้วก็กำลังจะ lysen ออกไป ฮัลโหล ก็เป็นข่าวดีที่น่ายินดี วันทนีย์ ผมว่าเราเริ่มไปพลางเลยนะครับ รายชื่อสำคัญก็เอาก่อนเชิญทางเลขาครับ มีเรื่องแจ้งให้ทราบนะคะ ก็ขอเรียนว่าท่านประธานคณะเรานะคะ ก็ได้รับพระราชทานรางวัลนะคะ ได้รับพระราชทานรางวัลรัตนราชสุดาสารสนเทศ ซึ่งเป็นรางวัลทางด้านสูงสุด รางวัลสูงสุดเพื่อประกาศเกียรติคุณแล้วเชิดชูบุคคลที่มีความสำคัญทางด้านเทคโนโลยีสารสนเทศในประเทศไทย อาจารย์ก็จะเป็นท่านแรกนะคะ ของรางวัลนี้ ก็ขอแสดงความยินดีกับท่านประธานด้วยค่ะ // ครับ ก็เป็นพระมหากรุณาธิคุณสูงของพระองค์ท่านนะครับ แล้วก็มาจากที่พวกเราช่วยกันทำงานนี่ล่ะครับ เชิญต่อเลยครับ วันทนีย์ เรื่องที่ 2 นะคะ ก็เรียนให้ท่านกรรมการทุกท่านทราบนะคะ ว่าของศูนย์ AMED นะคะ เราได้ทำศูนย์ระบบบริหารจัดการผู้ป่วยนะคะ ซึ่งเราทำใช้ในโรงพยาบาลสนาม ซึ่งเกิดขึ้นในสมัยเราไปหารือโรงพยาบาลสนาม จากนั้นก็มาหารือที่โรงพยาบาลธรรมศาสตร์จนกระทั่งเราเอามใช้ในโรงพยาบาลสนามบ้านวิทยาศาสตร์สิรินธร แล้วเมื่อในที่สุด เมื่อสถานการณ์เปลี่ยน Isolation และ Community Isolation โรงพยาบาลธรรมศาสตร์นะคะ ก็ขอเปลี่ยนระบบของเรานี่ว่า จะสามารถเอามาใช้กับ Home Isolation Isolation ไหม ..ในที่สุดธรรมศาสตร์เราก็มาคุย 1-2 ;yo เราก็จะปรับหน้า Interface อะไรให้ จนกระทั่งธรรมศาสตร์เปิด Home Isolation เป็นเจ้าแรกนะคะ วันที่ 1 มิถุนายน นะคะ ณ ขณะนี้นี่ธรรมศาตร์ก็เมื่ออาทิตย์ที่ผ่านมานี่ เห็นตัวเลขระบบ Isolation ประมาณ 3 ร้อยกว่าคนค่ะ ที่รอเตียงแล้วก็อยู่บ้าน ทีนี้หลังจากนั้นก็สถานการณ์ก็คือกรมการแพทย์ ก็จะดำเนินการ Home ก็ทราบจากธรรมศาสตร์ว่า ธรรมศาสตร์ใช้ของ สวทช. นะคะ แล้วก็เชิญนักวิจัยเราไปนำเสนอนะคะ รวมทั้งกรมการแพทย์ก็ทราบจากทางโรงพยาบาลสนาม บ้านวิทยาศาสตร์สิรินซึ่งเป็นโครงการของกรมการแพทย์ ก็ได้ไปนำเสนอขณะนี้นี่กรมการแพทย์นำไปใช้นะคะ แล้วก็ประกาศโรงพยาบาลทุก ๆ แห่งนะคะ เข้ามาขอ ขณะนี้ก็จะมีโรงพยาบาลที่เข้ามาในของกรมการแพทย์ ก็ประมาณ 15 โรงพยาบาลนะคะ ซึ่งเป็นการเปิด Community Isolation เมื่อวานนี้ทางโรงพยาบาลราชวิถีนะคะ ที่ดินแดงนะคะ ก็ใช้ระบบนี้นะคะ แล้วก็ต่อมาก็ กทม. ทาง กทม. ก็จะต้องการทำ Home Isolation และคอมมูนิตี้ Isolation ร่วมมือแล้วเราก็ไปร่วมมือกับ DGA นะะคะ ในการขอ Cloud ทาง GEA แล้วก็ทางกระทรวง DE ก็สนับสนุน Cloud ของ NT ก็เปิดให้ กทม. นะคะ ขณะนี้เราเปิดให้ กทม. นี่มี 2 แบบ แบบเป็น Home Isolation ดูแลโโยสำนักอนามัยนะคะ ขณะนี้เปิดให้ 282 แห่งนะคะ ที่เป็น… แห่งนี้หมายถึงคลซึ่งขณะนี้นี่ จำนวนที่เราเพิ่งคุยกับ สปสช. เมื่อวานนี่ มี 12,000 คนที่เข้าระบบนะคะ แล้วก็มีศูนย์พักคอยของโรงพยาบาลนะคะ ขณะนี้โรงพยาบาลสมัครเข้ามาแล้ว 19 โรงพยาบาลใน กทม. ซึ่งจะมีศูนย์พักคอยของโรงพยาบาลนี่ ขณะนี้ก็มีแล้วนะคะ แล้วก็มีศูนย์พักคอยที่เราอนุมัตินะคะ ที่เป็นโรงพยาบาลดูแลนี่อีก อีก 50 ศูนย์ค่ะ ก็จะเป็นระบบที่ค่อนข้างใหญ่ค่ะ แล้วเมื่อวานนี้ก็ ทางกระทรวง อว. นี้ก็เชิญไปหารือกับปลัดฯ DE นะคะ แล้วก็อธิการของกลุ่มอธิการ กลุ่มอธิการของกลุ่มทั้งหลายนี่ ก็ขณะนี้มีระบบ 2 ระบบ เสนอเข้าไปนะคะ ท่านปลัดฯ DE ก็ได้เสนอ HomeIsolation ของสวทช. นะคะ บูรพานะคะ ก็มีระบบที่ใช้ Home Isolation ที่มหาวิทยาลัยบูรพา นะครับ อันนี้ก็กำลังดำเนินการคุยอยู่ ว่ากระทรวง อว. จะเข้าไปช่วยจังหวัดต่าง ๆ โดยใช้มหาวิทยาลัยมาเป็นแกนได้แย่างไรค่ะ อันนี้ก็เป็นความก้าวหน้าปัจจุบันค่ะ</w:t>
      </w:r>
    </w:p>
    <w:p>
      <w:pPr>
        <w:pStyle w:val="BodyText"/>
      </w:pPr>
      <w:r>
        <w:t xml:space="preserve">(ประธาน) อันนี้ก็ยินดีนะ ผมเข้าใจว่าอย่างนี้เป็นการเก็บ Record ของคนไข้แต่ละคนถูกไหม ไอ้เรื่องการทำงานนี่ ก็ต้องอธิบายหน่อยว่า มันทำงานอย่างไร คล้าย ๆ ว่าคนไข้ทำ Home Isolation หรือ Community Isolation ก็จะอยู่ในระบบของเราหมดถูกต้องไหม</w:t>
      </w:r>
    </w:p>
    <w:p>
      <w:pPr>
        <w:pStyle w:val="BodyText"/>
      </w:pPr>
      <w:r>
        <w:t xml:space="preserve">(อาจารย์วันทนีย์) ใช่ค่ะ ทางคลินิกนี่ เขาเป็นคนช่วยดูแลอีกทีหนึ่ง// ใช่ค่ะ // แล้วเขาก็จะมอนิเตอร์เป็นกลุ่ม ๆ ถูกไหม ผมยกตัวอย่างนะ ดูออกซิเจน เพราะว่ามันหายก็หาย ถ้าไม่หายก็จะโยกย้ายไปยังโรงพยาบาลสีเขียวหรือโรงพยาบาลสีเหลืองตามลำดับ ก็ตอนนี่</w:t>
      </w:r>
    </w:p>
    <w:p>
      <w:pPr>
        <w:pStyle w:val="BodyText"/>
      </w:pPr>
      <w:r>
        <w:t xml:space="preserve">(ศาสตราจารย์ ดร.ไพรัช) เชิญครับ</w:t>
      </w:r>
    </w:p>
    <w:p>
      <w:pPr>
        <w:pStyle w:val="BodyText"/>
      </w:pPr>
      <w:r>
        <w:t xml:space="preserve">(อาจารย์วันทนีย์) ก็คือเชื่อมกับระบบ Co-Link ระบบแจ้งว่าป่วยนะคะ กับระบบ โควอร์ดของกรมการแพทย์ค่ะ แล้วก็ระบบ P-Clame ของสปสช. ค่ะ ก็เมื่อวานก็คุยคุณหมออัฐพรก็คงเข้า ก็น่ายินดีมันเกิดประโยชน์กับหลาย ๆ หน่วยงาน อันนี้ก็ต้องเข้าใจว่ามันเป็นความพยายามและการทำงานต่อเนื่องของคน ของสวทช. ตั้งแต่อาทิตย์ที่แล้ว คือ ผมพยายามจะอธิบายอย่างนี้ พอเด็กสอบได้เด็กสอบได้ เราก็คิดว่าชีวิตมันง่าย แต่ว่ามันต้องดูย้อนไปว่าที่เราดูทุกวันนี่ เพราะความพยายามของพวกเราทุกคน จนกระทั่งระบบมันดีขึ้น ๆ คนก็สนใจจะไปใช้งานแล้วเกิดประโยชน์อันนี้ก็น่ายินดี นะครับ</w:t>
      </w:r>
    </w:p>
    <w:p>
      <w:pPr>
        <w:pStyle w:val="BodyText"/>
      </w:pPr>
      <w:r>
        <w:t xml:space="preserve">(อาจารย์วันทนีย์) ก็ขอบคุณ ดร.กิตติวงศาวราวัฒน์ค่ะ อันนี้… เชิญครับ // สวัสดีทุกท่านครับ // หมอเข้ามาแล้ว ไปลง ไปเยี่ยมคลินิกที่รามอินทรา ในการสาธิตให้สื่อดูว่ามันใช้งานอย่างไรนะครับ แล้วก็นะครับ อาจจะต้องเพิ่มตรงโน่นนิดหน่อย ผมได้ Requiment มาคุณหมอช่วยด้วยคือเราก็ยินดีที่จะปรับปรุง อันนี้ก็เป็นข้อดี เพราะว่าอันนี้จะเป็นข้อดี เรียนคุณหมอเราทำงานใกล้ชิดกับ สปสช. กทม. นะคะ ค่ะ ๆ ก็ช่วยกันดูแล้วก็ได้นำเอาระบบให้ทางสปสช. ให้ดูว่าระบบข้อมูลทั้งหมดพร้อมที่จะเข้าระบบ E-claim ข้อมูลครบค่ะ //// ถ้าเชื่อมกับ E-Crame เลยครับ คือตอนนี้เราชวนคลินิกหลายแห่งพร้อมที่จะดูแลคนไข้ แต่ไม่พร้อมที่จะรับข้อมูเพราะว่ามันจะมีเรื่องของการตรวจสอบนู่นนี่นอีกเรื่องหนึ่งผมขออนุญาตแจมอีกเรื่องหนึ่งครับว่าปัญหากับเรามากที่สุดคือระบบระบุตัวตนนะครับ โดยเฉพาะอย่างยิ่ง Home Isolation เรื่องหนึ่งที่เรา ตอนที่เรา กำลังคับขัน ระดมกันช่วย พอเหตุการณ์สงบเราก็ต้องช่วยกันตรวจสอบ หน่วยตรวจสอบจะไม่สนใจแล้วว่าวันนั้นจะเกิดอะไรขึให้มันเป๊ะ ๆ เพราะคราวนี้เราจะไม่พลาดเรื่อง All tem All tem เราก็ช่วยกันคิดหลาย ๆ อย่างไม่ว่าจะเป็นเรื่อง QR นี่นะครับ ปรากฎว่า วันแรก วันที่ 12 เราเอาเครื่องเสียบบัตรประชาชนไปเสียบ ไม่ได้เลยครับ คนมาทีก็หลายร้อย เราทำไม่ทัน ตอนหลังนี่เราต้องเปลี่ยนเป็นใช้บัตรประชาชนแล้วผมไปดูหน้างานกันเองก็มี All tซึ่งจริง ๆ มันก็ทำกันไม่ไหว มันมีเทคโนโลยีอะไรที่เร็วกว่านั้นไหม เครื่องอ่านใบหน้า หรืออะไรก็ตามแต่ Pain Point ตรงนี้ได้นี่ อาจจะเป็นเครื่องมือหลักด้วยซ้ำไป// เรียนคุณหมอนะคะ เรากับ สปสช. นี่จะทำ Orten ตรงนี้สำหรับคนไข้ในโรงพยาบาล 3-4 เดือนแล้ว เราก็พยายามถามไปว่าจะทำอะไรต่อไหม เพราะว่าทางบริษัทที่เป็นเอกชน ที่เราจับมือด้วยะนะคะ เขาก็พยายามเข้ามาช่วยนะคะ ซึ่งอาจจะต้องให้อาจารย์ไพรัชอธิบายเป็นบริษัทภายใต้ KBank // คือ ผมเอาอย่างนี้ดีไหมครับ เดี๋ยวตั้งใครคนของเราที่จะไปทำงานกับสปสชง ที่จะทราบ ๆ ปัญหา //น่าจะเป็นดร. โป้ง ค่ะ // ก็เดี๋ยวเอาโป้งมาคุยหน่อย ข้อมูลจากคุณหมออรรถพรซึ่งตอนนี้เขาใช้อะไรอยู่นะครับ อัตราเป็นอย่างไร ก็ผม… คือ ผมช่วยงาน K-bank อยู่ ตอนนี้เขาก็เก่งขึ้น ๆ Recodation นะครับ ทางธนาคารเขาสามารถที่จะปล่อยกู้ออนไลน์ได้ ไอ้ความลำบากที่มี นักวิจัยนี่ คนปล่อยกู้ออนไลน์นี่ มันมีปัญหาว่าคนถ่ายไม่ตรงบ้างถ่ายอะไรบ้างอย่างนี้ อย่างวันนี้เขาดีวันดีคืนแล้วก็หรือแม้แต่บัตรประจำตัวประชาชนนี่ถ่ายนี่เขาก็ต้องดูว่ามันปลอมไม่ปลอม แต่อันนี้ผมรับโจทย์คุณหมอไว้ได้ไหม ที่ทำงานกับคุณหมอนี่ โป้งนี่ คุบՑยกับผมได้ไหม แล้วรับ ดีไหมคุณหมอ เอาอย่างนั้นไหม // ครับ ยินดีครับ คือ ทางเรายินดีเสมอเลย ทำอะไรที่มันประชาชนได้ประโยชน์นี่ เราดีใจมาก อย่างกรณีนี้ก็ดีเหมือนกัน เราดีใจมาก คุณหมอยังอยู่ใช่ไหมครับ คุณหมอ ต้องลงไปหน้างานนิดหนึ่งครับ อาจารย์ครับ กลับมาหน่อยได้ไหม ผมจะให้พวกทำ Test Kit เขารายงานหน่อยครับ // ได้ครับ อาจารย์ครับ // อย่างนั้นเชิญวาระต่อไปได้เลยครับ เดี๋ยวต่อไปนะคะ ก็เรื่องรับรองรายงานการประชุมค่ะ // เชิญครับ เลขาฯ ค่ะ ในหน้าที่ 1 นะคะ หน้าที่ 1 ก็จะเป็นรายชื่อกรรมการที่ลาประชุม และผู้เข้าร่วมประชุมนะคะ ต่อไปหน้าที่ 2 นะคะ วาระที่ 1 ประธานแจ้งให้ทราบ ก็จะมี 1.1 สนุนผลงานวิจัยสำหรับงานจัดตั้งโรงพยาบาลสนามของ สวทช. นะคะ มติที่ประชุมรับทราบนะคะ วาระที่ 2 เรื่องรับรองรายงานการประชุมคณะกรรมการเทคนิค ที่ประชุมรับรองโดยไม่มีการแก้ไข เรื่องเพื่อพิจารณา ก็จะมี 3.1 เป็นโครงการที่รับแหล่งทุนภายนอกนะคะ ก็จะมี 3.11 และการดำเนินวิจัยเร่งด่วนการแพร่ระบาดของโรค COVID-19 ก็มีโครงการ น. 1 โครงการเรื่อง X-Ray เรื่อง X-ray มีมติที่ประชุมก็รับรองนะคะ ต่อไปก็จะเป็น น. 2 ต่อไป ก็จะเป็น น.2 ก็จะเป็นโครงการเต้นท์แรงดันลม ให้ได้มาตรฐานสากล ไปใช้กับผู้ป่วยที่ติดเชื้อ COVID-19 มติก็รับรองนะคะ ก็เดี๋ยวขอเรียนก็เดี๋ยวขอเรียนให้ทราบว่าวช. ไปแล้วนะคะ ทำสัญญาไปแล้วนะคะ ค่ะ 3.1.2 กองทุนพัฒนาดิจิทัลเพื่อเศรษฐกิจและสังคมของปีงบประมาณ 2564 งวดที่ 1 ระบบดิจิทัล การฝึกหายใจเพื่อลดความดันโลหิตนะคะ อันนี้ก็ส่งไปแล้วแต่ยังไม่ได้รับ รอการประกาศนะคะ ยังรอการประกาศต้องรอการประกาศอยู่นะคะ วิจัยพัฒนาและวิศวกรรม โครงการ ต.1 นะคะ โครงการพิการบนใบหน้าและกะโหลกศีรษะ ตามพระราชดำริ กับมหาวิทยาลัยเชียงใหม่ มติที่ประชุมก็เห็นชอบความก้าวหน้า สนับสนุนงบประมาณสนับสนุนงบประมาณ In Cash ต่อไป เป็นวาระสืบเนื่องนะคะ ก็เป็นเลขาก็เสนอความก้าวหน้าเรื่องโครงการพัฒนาวิจัยนวัตกรรมก็เป็นระบบบริหารศูนย์ดูแลผู้สูงอายุ แล้วก็โครงการแพทฟอร์มขจัดโรคไตเรื้อรัง ผู้ที่ติดเชื้อโครงการระบบการจัดการสถานการณ์ ในระดับชุมชนก็รับทราบความก้าวหน้า ต่อไปเป็นการใช้ประโยชน์โครงการวิจัย มติที่ประชุมก็รับทราบค่ะ วาระที่ 5 ก็เป็นการนัดหมาย จบแล้วค่ะ ที่ประชุมไม่มีอะไรก็รับรองนะครับ ที่จริงเมื่อกี้หมอเข้ามาแล้วใช่ไหม หมอปัฐวีย์เดี๋ยววันทนีเพิ่มเรื่องแจ้งเพื่อทราบไปอีก 1 เรื่องนะ มันก็จะทำบ่ายนี้อยู่แล้ว ก็คือมีการประชุมของกลุ่ม Big Rock Dentii scan พอดีเห็นคุณหมอปฐวีเข้ามาเป็น Backdrop เรื่องทันตกรรม เพิ่งนึกขึ้นได้ คุณหมอปัฐวีย์ยังอยู่ไหม //อยู่ครับ ๆ //คุณหมอลองเปิดรูปหน่อยได้ไหม พอดีเห็น Back Drop เป็นทันตกรรมและรูป Dentii เราจะจัดสมมนาออนไลน์ // ใช่ครับ อาจารย์ครับ เริ่ม Big Rock เดี๋ยวคุณหมอรายงานเก็บไว้แจ้งเพื่อแจ้งเพื่อทราบให้หน่อยสั้น ๆ นะครับ // สั้น ๆ นะครับ คือ บ่ายวันนี้ก็จะมีบ่ายวันนี้ก็จะมี เป็นคล้าย ๆ กับ แล้วก็เป็น KM ของกลุ่ม Big Rock ของทั้มหมด 50 โรงพยาบาล เราก็จะมีในส่วนแรกก็จะเป็นความก้าวหน้าของโครงการ การพัฒนา เป็นของโครงการนะครับ แล้วก็นักวิทยาศาสตร์ สวทมีคุณหมอที่ศูนย์ แล้วก็ช่วงบ่ายจะเป็นการประชุมเสวนานะครับ โดยที่มีคุณหมอหลาย ๆ ท่าน ที่มีประสบการณ์ทั้งเครื่อง X-Ray คอมพิวเตอร์ ทั้งตัวของ Digital platform บางท่านก็มีโอกาสได้ใช้กระดูกที่พัฒนาโดย สวทช. นะครับ กระดูกเทียม ที่มาแชร์ แล้วก็มาแบ่งปันความรู้แล้วก็มีการดำเนินการคล้าย ๆ กับการเสวนานะครับ เพื่อให้เกิดประโยชน์กับผู้ที่เข้ามาร่วมการประชุม อันนี้ก็จะเป็นแบบเปิดกว้างนะครับ เราก็ประชาสัมพันธ์ไปแล้วในสื่อโชเชียลมีเดียเข้ามาฟังเยอะเหมือนกันครับผม // ครับ ก็บ่ายนี้แต่ใครมีโอกาสก็เข้าไปร่วมกัน แต่คราวหน้าเข้าไปร่วมกัน แต่คราวหน้าเรามารายงานให้ทราบ อย่างเมื่อกี้เรารายงาน เรื่อง Hostpital ระบบนี่ มันก็คล้ายกับเป็น Platform อันนี้ก็เป็นแพลติฟอร์มเดี๋ยวคราวหน้าเรามาอธิบายอีกที ถ้านักวิจัยทำงานอยู่คนเดียวก็ไม่ไปไหน โรงพยาบาล ร่วมมือกับคุณหมอหรืออะไรหลาย ๆ แห่งนี่ รู้สึกว่ามัน Win Win ได้ โอ.เค. นะครับ อย่างนั้นเราไปเรื่องต่อไปครับ เชิญเลขาฯ ครับ // ต่อไปนะคะ จะเป็นโครงการที่ขอรับทุนจากแหล่งทุนภายนอกนะคะ จากแหล่งทุนภายนอกนะคะ วันนี้นี่ก็จะมีโครงการที่เสนอเข้ามา เพื่อขอรับทุนจากแหล่งทุนภายนอกนะคะ เป็น2 โครงการนะคะ ก็ขออนุญาตนะคะ ให้นักวิจัยโครงการแรกนะคะ ช่วยรายงานนะคะ ว่าโครงการโครงการอุปกรณ์สำหรับตรวจหาโปรตีนโบมิน อาปูมินซึ่งเป็นสัญญาณของโรคไตนะคะ โครงการนี้ก็จะมีโครงการ 4 โครงการย่อย โดยการทำงาน จะเป็นการทำงานของทั้งศูนย์ AMED นะคะ แล้วก็ศูนย์ NMED และศูนย์ NANOTEC นะคะ ทั้ง 4 ศูนย์นี่ ก็จะมีงานที่เป็นการดำเนินการโรคไต โรคไต แล้วก็วิเคราะห์โปรตนะคะ ก็เชิญทั้ง 4 ท่านนะคะ ก็เข้ามา เพื่อจะรวมกัน แล้วก็ขอชุดโครงการชุดนี้ค่ะ เชิญดร. นฤพรค่ะ // อธิบายด้วย นฤพรคนเดียวใช่ไหม ช่วยตอบคำถาม เดี๋ยวเวลาจะไม่ได้ นฤพรเป็นคนพรีเซนต์ใช่ไหม // ถูกต้องค่ะ เชิญ เรียนเชิญ // สบายดีค่ะอาจารย์ // ติ๊กน่ะ ปัจจุบัน // ก็การทดลองตอนนี้ก็ชะลอตัวลงนิดหนึ่งค่ะ เนื่องจากว่าสถานการณ์ COVID คลินิกทันตกรรมบางทีก็ไม่สามารถได้ คุณหมอส่วนใหญ่ก็จะไปทำ COVID กันค่ะ หนูเลนมาทำโรคไตค่ะอาจารย์ // โอ.เค. เชิญครับ // ค่ะ เรียนท่านประธาน และคณะกรรมการทุกท่านค่ะ โครงการที่นำเสนอนะคะ จะเข้าไปที่ทุนของ มช. 2565 นะคะ ภายใต้ผลงานวิจัยด้านทุนท้าทายไทย เพื่อนทุนและความมั่นคงของชีวิต แพลตฟอร์มที่ 2 การวิจัย และสร้างนวัตกรรมเพื่อตอบโจทย์สังคม ภายใต้โปรแกรมที่ 9A แก้ไขปัญหา ท้าทายและยกระดับอย่างยั่งยืน และสังคมทุกมิตินะคะ ภายใต้แผนงานที่ 1.1 สังคมสิ่งแวดล้อมเพื่อลดความเหลื่อมล้ำ โดยในปีนี้ข้อกำหนดของทาง วช. ค่ะ เขาจะกำหนดให้แผนงานหนึ่ง จะต้องส่งเป็นผลงานย่อยนะคะ แล้วก็มีแผนงานหนึ่งของบประมาณได้ไม่เกิน 3,000,000 บาท เพราะฉะนั้น ภายใต้ชุดโครงการที่มี 4 โครงการย่อยนี้ค่ะ ก็จะมีงบประมาณรวมอยู่ที่ 6 ล้านบาท ตลอดระยะเวลา 2 ปี นะคะ โดยปีที่ 1 2 ล้านบาท ปีที่ 2 ประมาณ 2.8 ล้านบาทค่ะ ตามที่ทางอาจารย์วันทนีย์ได้เกริ่นนำไปแล้วนะคะ ที่มี 4 โครงการ คือ ขอโทษค่ะ เราได้มีการหารือร่วมกันซึ่งตอนแรกนี่จะมีแค่ 2 โครงการ ก็คือโครงการย่อยที่ 1 และโครงการย่อยที่ 2 แต่เมื่อการประชุมเราทราบเพิ่มเติมจาก ดร. ศรัน กับ ยังมีอีก 2 ทีมใน สวทช. ก็คือ NECTEC และ NANOTEC นะคะ ที่ทำงานเรื่องการเช็กตัวอโบบินอังคารวันพุธที่ผ่านมานี่เองค่ะ ก็เลยเป็นโคงการที่ 3 และที่ 4 ได้รับการตอบรับจาก NECTEC และ NANOTEC ต้องขอบคุณทั้ง 2 ท่านด้วยค่ะ ที่แนะนำทีมให้รู้จักอีก 2 ทีม เพื่อเข้าร่วม โครงการนี้นะคะ คือ เริ่มจากที่ตัวโจทย์วิจัยนะคะ ก็คือเรื่องของโรคไต ซึ่งที่ผ่านมานี่ โรคไตเป็นปัญหาระดับประเทศมีคนไทยกว่า 8 ล้านคนค่ะ ที่เป็นโรคไต แล้วก็นำไปสู่โรคไตเรื้อรังนะคะ ทีนี้ การตรวจวัดหา หรือคัดกรองโรคไตก็จะเป็นโรคไตในระยะท้าย ๆ แล้วนะคะ นำไปสู่การล้างไต รักษาด้วยการล้างไต เสียค่าใช้จ่ายในการรักษาสุขภาพ ทั้งในภาครัฐและเอกชนเองนะคะ ทีนี้ทางทีมก็มองว่าเป็นไปได้หรือไม่ที่จะคัดกรองโรคไตตั้งแต่ Early State หรือตั้งแต่ยังไม่มีมีภาวะโรคไตเข้ามาคุกคามนะคะ เพื่อที่จะเป็นเชิงป้องกันมากกว่าเชิงรักษา เราก็เลยมองที่ตัว Earlly state ทีนี้พอคุยกับคุณหมอแล้วน่ะค่ะ การตรวจด้วยปัสสาวะนี่ จะเป็นวิธีการที่ง่าย เนื่องจากว่าผู้ป่วยพบเห็นไม่อยากตรวจเลือด เพื่อหาค่าที่บ่งชี้ค่าของภาวะของโรคไตจากเลือดนะคะ เราก็มองว่าจะไปเก็บตัวอย่างเลือดที่เป็นปัสสาวะ ที่นี้พอใน Erry Stage ก็จะพบว่า โปรตีนที่อยู่ในปัสสะวะใน Erlly state มันค่อนข้างน้อย ยากในการที่จะ Detect เจอตัวโปรตีนนำไปวิเคราะห์ทาง Protieomic ในประสบการณ์ของคุณหมอที่คุณหมอให้ข้อมูลมา คุณหมอแจ้งว่าปกติคุณหมอจะต้องใช้ตัวกรองโปรตีนออกจากปัสสาวะออกมาก่อน หรือในประชาชนที่ยังไม่มีสภาวะของโรคไตมากนักน่ะค่ะ เพื่อที่จะมาวิเคราะห์ โอมิกนะคะ ซึ่งตัวแผ่นฟิวเตอร์ตัวนี้มีราคาค่อนข้างแพงแล้วก็การใช้งานก็อาจจะมีความยุ่งยาก แล้วเมื่อคุณหมอได้โปรตีนจากแผ่นกรองตัวนี้นำไปวิเคราะห์ ทั้งในเชิงคุณภาพด้วยเครื่องทางด้าน Masmitomiter ค่ะ ก็จะต้องใช้ผู้เชี่ยวชาญในการวิเคราะห์ผล แล้วก็เครื่องที่มันก็จะมีความซับซ้อนที่ค่อนข้างแพงนะคะ เพราะฉะนั้น เพื่อให้ตอบโจทย์Paint Point ตัวไฮดรอกซี่ไฮโปรไทด์ โปรตีนได้อยู่แล้วน่ะค่ะ นะคะ เพื่อที่จะออกมาเป็นแผ่นกรอง นำไปใช้กรองตัวโปรตีน เพื่อนำไปทำงานวิเคราะห์ เพื่อให้อำนวยความสะดวกง่ายขึ้น ก็จะพัฒนาชุดกรองโปรตีนนะคะ หลังจากนั้น แผ่นกรองตัวนี้ค่ะ ยังสามารถที่จะยังสามารถที่จะนำไปใช้งาน สามารถไปทางสารเรืองแสง MTEC น่ะค่ะ ตัวกรองตัวนี้มีคุณสมบัติเชิงแสงนะคะ สามารถที่จะเข้าจับกับตัวการก่อตัวอบูมินนะคะ สารตัวนี้ เมื่อจับตัวอาโบมินแล้วจะเปลี่ยนความเข้มของสี ก็จะบ่งชี้ได้ว่ามีตัว … ได้มากน้อยน้อยเพียงใดนะคะ เพื่อที่จะพัฒนาต่อไปเป็นตัวฟูออลเรสเซนเซนเซอร์ สำหรับใช้ สำหรับประชาชนทั่วไป ไม่ต้องเป็น Profa ก็คือเพื่อให้มีความสะดวกในการคัดกรองทั่วไปด้วย ในทำนองเดียวกันเลยนะคะ เรายังมีอีกเทคโนโลยีหนึ่ง เรื่องของกราฟิน ที่ทาง NECTEC มีความเขาก็จะพัฒนาเอาตัวเส้นกราฟีนตัวนีตัวนี้ค่ะ ร่วมกับเทคนิคอิเล็กโทรใช้ตัวเส้นใยกราฟีนมาเป็นทั่วไฟฟ้า ตัว Abomen แล้วก็จะมีตัวการ Simulate ระหว่างเส้นใยกราฟินตัวเส้นใยกราฟีน กับตัวอาบูมิน แล้วก็พัฒนาออกมาเป็นกราฟินเซ็นเซอร์ ตามภาพด้านขวาตัวนี้นะคะ สำหรับทีมสุดท้ายก็คือทางทีม NANOTEC ซึ่งมีคาวมเชี่ยวชาญของตัวโปรตีนตัวพาร์ เลือกสารโปรตีน สารเรืองแสงที่ได้จากทีมของ MTEC นะคะ เพื่อที่จะพัฒนาต่อไปให้เป็นตัว Fullallressent ก็จะเป็นอีกเทคนิคหนึ่งนะคะ ที่จะ พัฒนาเป็นชุดตรวจอย่างง่าย อย่างง่าย โดยใช้ตัว Scemtest ถ้าหากเราสามารถพัฒนาทั้งหมดตรงนี้ได้ ก็จะนำทั้งผลกระทบที่มีการโอมิก สามารถวิเคราะห์ได้เพื่อเทียบให้อีก 3 เทคนิคนี่ แต่ละเทคนิคมีความแม่นยำมากขึ้นนะคะ บุคคลทั่วไปก็สามารถทราบ หรือสภาวะ สภาวะหรือสถานะของตัวเองเป็นอย่างไร เข้าใกล้ตัวที่จะเป็นโรคไตหรือยังนะคะ ก็เมื่อเรารู้ว่าเรายังไม่มีความเป็นโรคไต สำหรับการรักษาโรคไต ถ้าเทียบกันกับโรคไตกับสถานการณ์ COVID นะคะ ตัว Mass Spec ซึ่งเป็นมาตรฐานที่เป็นความยุ่งยาก ส่วนตัว Home use ที่เราจะพัฒนาขึ้นก็เปรียบเหมือนกับตัว Antigent Test นะคะ ก็แตกต่างกันในเรื่องของโรคไต มันเกิดโรคขึ้นแล้ว และในโครงการตัวเซนเซอร์เพื่อนที่จะคัดกรอง เป็นการ Prevation ก่อนนี้จะตรวจโรค อันนี้ก็ถ้าดูที่ตัวเทคโนโลยี เทคโนโลยี Lod map ผลิตภัณฑ์ตรงนี้นะคะ ก็พิจารณา S Curve อันนี้ก็เพิ่งไปเรียนมาสด ๆ ร้อน ๆ จากทีมนพดล จาก NECTEC นะคะ เราก็จะเห็นว่า คือ ทั้ง 4 ผลิตภัณฑ์ฐาน มีเทคโนโลยีฐานอยู่เบื้องต้นแล้วนะคะ อาจจะมีทั้งสิทธิบัตร ทั้งบทความนะคะ ในเบื้องต้น หลังจากถ้าเราได้รับการสนับสนุนจาก วช. จนสิ้นสุดระยะเวลาของโครงการในระยะเวลา 2 ปี เราก็จะมีตัวสิทธิบัตร หรือตัว paper นะคะ แล้วก้อาจจะได้มาเป็นต้นแบบในข้อปฏิบัติการ ก็จะพัฒนาไปสู่ต้นแบบภาคสนาม นำไปสู่ในสถานที่ใช้จริงจนนำมาสู่ TRL ที่ 5-7 นะคะ ในอีก 2 ปีจากโครงการนั้น โครงการที่นำเสนอนี้นะคะ นำไปสู่การถ่ายทอดเทคโนโลยี TRL ที่ 8 และ 9 ค่ะ ก็อันนี้ก็จะเป็นภาพรวมของโครงการนะคะ ทีนี้ขอเข้าสู่รายละเอียดของโครงการย่อยโครงการย่อยที่ 1 การพัฒนาการพัฒนาชุดกรองสำหรับกรองโปรตีนจากปัสสาวะนะคะ ก็จะมี นฤพรเป็นหัวหน้าโครงการ ก็จะมีผู้ร่วมวิจัย กับทางกลุ่มวิจัยเทคโนโลยีโพลิเมอร์ขั้นสูง คุณหมอจากคณะแพทยศาสตร์โรงพยาบาลรามาเขามาร่วมในส่วนของการวิเคราะห์ Protieomic ในส่วนของอินโทรดักชันในโครงการนี่นะคะ อย่างที่ได้เรียนไปในภาพรวมแล้ว ้เราเคยทำร่วมกันกับทางรามามาจดอนุสิทธิบัตรร่วมกันได้นะคะ เรามองว่ายังได้กรองโปรตีนมาให้นะคะ เป็นโครงการย่อยตัวนี้นะคะ โดยวัตถุประสงค์ของดครงการน่ะค่ะ เพื่อศึกษาการออกแบบ และพารามิเตอร์ในการสำหรับแผ่นกรองวัตถุประสงค์ที่ 2 ศึกษาเทคนิดและ… วัตถุประสงค์ การทดสอบประสิทธิภาพ การเตรียมโปรตีนในปัสสาวะ ปาติโอมิกของแผ่นกรองนอนวูฟเนะคะ ภาพที่โชว์ด้านล่างขวาตรงนี้ ก็คือในการขึ้นรูปตัวนอนมูฟเวนแตกต่างจากตัว Non vovent ทางทีมรามาไปค่ะ โดยแผนงานนะคะ ในปีที่ 1 ก็จะมีทั้งหมด 3 ขั้นตอน เรื่องของการออกแบบ และแผ่นนอนวูฟเว่น คุณสมบัติของตัวแผ่น Non vovent เคลือบนะคะ มีการรักษาหลังจากที่เราได้แผ่น Non-Oveื เป็นแผ่นกรองเพื่อทดสอบการเตรียมเรียงโปรตีนในปัสสาวะได้ภายในปีที่ 2 นะคะ เราก็จะพัฒนาตัวชุดเพื่ออำนวยความสะดวกให้กับคุณหมอในการใช้งานน่ะค่ะ ในปีที่ 2 หรืออาจจะเป็นปีที่ 1 ปลาย ๆ ที่จะทดสอบประสิทธิภาพของแผ่นกรอง จะดูประสิทธิภาพที่สามารถกรองได้ มีคุณภาพเป็นอย่างไร ซึ่งจะทดสอบด้วยในเชิงปริมาณ ก็จะUV Vit ด้วยตัว Massspectrometer โดยงบประมาณของโครงการนะคะ แบ่งออกมาเป็น 4 หมวดที่ทาง วช. กำหนดมานะคะ ก็คือเป็นงบสำหรับบุซึ่งเป็นงบเพื่อเงินเดือนค่าจ้าง ค่าจ้างสำหรับ NCR นะคะ งบสำหรับดำเนินงาน ก็คือโหมดค่าตอบแทน ค่าใช้สอย ค่าวัสดุ ในหมวดส่วนที่ 3 ก็จะเป็นงบครุภัณฑ์ ส่วนที่ 4 ก็คืองบอุดหนุนสถาบันนะคะ โครงการย่อยนี้ จะมีงบประมาณ 8 แสน 1 หมื่น 10,700 บาทนะคะ แล้วก็มีงบ 8,200 บาท และมีงบรวมกันตลอด 2 ปี ก็คือ 1,648,900 บาทค่ะ โดยผลผลิต ผลลัพธ์ผลลัพธ์และผลกระทบที่เกิดขึ้นในโครงการนะคะ ที่คาดว่าจะได้รับ ก็คือจะมีชุดกรองน้ำโปรตีนจากย้ำปัสสาวะ เพื่อการวิเคราะห์ทางโปรตีนโอมิก จะมีบทความทางวิชาการสิทธิบัตร ผลลัพธ์ที่ได้แพทย์สามารถกรองโปรตีนจากปัสสาวะสำหรับแผ่นกรองที่ได้รวดเร็ว และประหวัดค่าใช้จ่ายลงนะคะ โดยผลกระทบที่คาดว่าได้รับ เรื่องของแพทย์ก็จะมีทางเลือกของชุดกรองโปรตีนค่ะ สามารถเพิ่มความรวดเร็วและลดเวลาในการวิเคราะห์ทางโพรทีโอมิกซ์ เราก็จะสามารถคัดกรองโรคไตได้รวดเร็วขึ้นค่ะ อันนี้ก็จะเป็นภาพในโครงการย่อยที่ 1 นะคะ สำหรับโครงการยอ่ยที่ 2 กาเรื่องการพัฒนาอนุพันธ์คณุพันธ์ เพื่อให้เป็น Folasent cencer โครงการนี้จะมี ดร.ธนศักดิ์ซึ่งเป็นนักวิจัยอาวุโส ของกลุ่มนักวิจัยเทคโนโลยีโพลิเมอร์ นะคะ เป็นหัวหน้าโครงการค่ะ ก็อยากจะโชว์ความสามารถของสารเรืองแสง ที่ ดร.ธนศาร ถ้าดูจากที่คลิปวิดีโอสั้น ๆ ว่าสารเรืองแสงตัวนี้สามารถเปลี่ยนสีได้นะคะ เม่ื่อระยะเวลาหรือเมื่อเขาทำปฏิกิริยา จากการจับตัวอาบูมินค่ะ ก็จะเห็นว่าสีจากเดิมจะเป็นใส ๆ ใช่ไหมคะ ก็จะค่อย ๆ เปลี่ยนออกชมพูด ซึ่งสารเรืองแสงตัวนี้ค่ะ ก็จะมีความสามารถ มีความว่องไว แล้วก็มีคาวมจำเพาะเจาะจง ซึ่งทางทีมของดร.ธนศักดิ์น่ะค่ะ ก็ประสบความสำเร็จในการทำเซนเซอร์ กู้ร่วมกับทางมหาวิทยาลัยธรรมศาสตร์ไปแล้วนะคะ โดยวัตถุประสงค์ของโครงการอันนี้ค่ะ ก็พัฒนาสารอินทรีย์ที่เป็นอนุพันธ์ของ… เพื่อใช้เป็นมอเลกุลเซนเซอร์ เพื่อวัดอบูมิน ใช้ฟลูออลเรสเซนและมีจำเพาะเจาะจงสูง และเพื่อพัฒนาสเปคโตรสโกบี้ Cencer ในการจรวจวัดอบูมินได้ วัตถุประสงค์สุดท้ายก็คือและสภาวะที่เหมาะในการบอกเซ็นเซอร์ ที่พัฒนาขึ้น สำหรับการตรวจวัดปริมาณอาบูมินที่ได้จากโครงการย่อยที่ 1 ในโครงการที่เป็นอุปกรณ์หลักนะคะ และตัวอย่างปัสสาวะด้วยค่ะ โดยในแผนงานปีที่ 1 นะคะ ก็จะมีเรื่องของการสังเคราะห์สารเรืองแสง กิจกรรมที่ 1.2 ก็เป็นการใช้สารเรืองแสงเป็นเซนเซอร์// ผมขอถามตรงนี้เลยนะ หมายความว่าเขาทำสารเรืองแสงหรือว่าเขาจะทำอะไรต่อครับ เมื่อกี้ตอนแสดงตอนเริ่มต้นที่เป็นวิดีโอเขาทำได้แล้วเขาก็ได้ ทำได้แล้วใช่ไหมคะ เชิญดร. ธนศาสาตร์ ตอบคำถามนะคะ // สวัสดีครับอาจารย์ครับ คือ ต้องเรียนอาจารย์นิดหนึ่งน่ะครับ ตอนแรกผมได้รัเควสจาก ดร.นฤพร เรื่องโปรเจ็คนี้นะครับ ก็เลยใช้วิธีการสกรีนLiberly ที่เรามีอยู่แล้วน่ะครับ แล้วก็ทำการศึกษามีสารกลุ่มหนึ่งน่ะครับ ให้ผลเบื้องต้นค่อนข้างดี น่ะครับ เรายังอยากพัฒนาให้มีความจำเพาะสูงขึ้น และก็ให้ Sensitivity ดียิ่งขึ้นน่ะครับอาจารย์ แต่เราอยากให้มันดียิ่งขึ้น //คือเรารู้ว่ามันทำงานแต่เราต้องการจะปรับปรุงในประสิทธิภาพบางอย่างนะครับ โอ.เค. ครับเชิญต่อครับ ซึ่งเมื่อได้ ขอบคุณ ดร.ธนศานะคะ เมื่อเราได้สารเรืองแสงแล้ว เราก็จะพัฒนาเป็นสเปกโกโทปีขนาดเล็กนะคะ ตามภาพที่โชว์ให้เห็นน่ะค่ะ สำหรับตัวฟลูออลเรสเซนเซนเซอร์ในปีที่ 1 หลังจากนั้น ในปีที่ 2 เราก็จะมีการใช้ตัวนะคะ โดยจะตรวจวัดจากสารละลายองค์ประกอบหลักกับอาบูมินที่ได้จากก็คือบนแผ่นกรองโปรตีนที่เราพัฒนาขึ้น ก็จะมีการวิจัยปัสสะวะจริงในกิจกรรมที่ 2.2 น่ะค่ ก็จะมีการตรวจระบบฟลูออลเรสเซนเวลาอธิบาย อธิบายคีย์เวิร์ด ไม่ต้องอ่านผมดูสไลด์แล้วก็ผมว่าอันนี้เข้าใจแล้ว ได้แล้ว เราจะปรับปรุงให้ดีขึ้นถูกไหม ซึ่งอันนี้ดีมาก คือ แนวโน้มความสำเร็จก็สูง เชิญต่อ ใช้งบประมาณ หมด ผมก็แทบเชื่อหมดแล้วจริง ๆ ผมอยากให้คุณทำ แล้วเวลาถ้าคุณทำเป็นโครงการกันอย่างนี้ คือ พื้นฐานต่างคนต่างก็เก่ง แล้วผมฟังคล้าย ๆ รวมพลังแต่ที่ผมอยากรู้นี่ คือ ผมอยากรู้… จริง ๆ แล้วมันมีอยู่ในท้องตลาดหรือยัง หรือยัง ยกตัวอย่างนะ มันมีขายในท้องตลาดไหม เราจะสู้เขาอย่างไร คือรายละเอียดเทคโนโลยีนี่ ผมว่ากรรมการฟังคล่าว ๆ ก็เชื่อแล้วล่ะ เพราะพวกคุณทำได้ คุณเคยเทียบสเป็กไหม ว่ามันมีในตลาด แล้วก็จะสู้อย่างนี้จะสู้ได้อะไรอย่างนี้ ของในท้องตลาดตอนนี้น่ะค่ะ ความแม่นยำกับการ Centibillity อาจจะยังไม่ค่อยสูงเท่า // อันนี้ไง ที่ผมอยากจะรู้มาก ผมอยากได้ยิน Off Front ผมไปดูแล้ว ปรากฏว่ามันไม่ดีอย่างนั้นอย่างนี้ แล้วถ้าผมทำ ต้นทุนผมก็จดีอย่างนั้นอย่างนี้ ถ้ามีโอกาส วันนี้ไม่มีวันหลังมีผมอยากให้ช่วยส่งมาให้ดูหน่อยก็ดี วันทนีย์ผมอยากให้เริ่มต้นอย่างนั้น เพราะว่ารายละเอียด // ใช่ค่ะ // บอกนักวิจัยไปเหมือนกัน คือคณะกรรมการ เพราะว่ามันเป็นเทคนิคมาก แต่ถ้าฟังแล้วตกลงคุณสู้ได้หรือเปล่าบนท้องตลาด ไม่ว่า Spacification คุณสู้ได้ไหม //คือพยายามทำให้สู้ได้ค่ะ ดร. ธนศักดิ์ มีอะไรเสริมไหมคะ // ครับ กราบเรียนอีกครั้งครับอาจารย์ จากโครงการที่ผมทำร่วมกับ ดร.นิศราครับ อันนั้นจะเป็นการวัดไมโครทอกซิน เราได้ Difection limit ร่วมกับอาจารย์ที่ศิลปากร เราก็ได้ Detaction Limit ผมทำการประเมินคร่าว ๆ โดยเทียบจากควอนตอมดอท สารโปเรสเซนต์ ไซยานีนดรายน่ะครับ ของเราราคาต่ำกว่าของเขาประมาณเกือบ 10 เท่า แต่อันนี้เป็นราคาที่ยังไม่ได้ประเมินจากห้องแล็บนะครับอาจารย์ // ครับ // คือ ผมคิดว่าตัวสารน่าจะใช้เปรียบเทียบกันได้ค่อนข้างดีเลยครับ // คืออันนี้ที่ผมอยาก ถึงจะอนุมัติให้เดิน ผมอยากให้คุณดูคร่าว ๆ ว่าถ้าเกิดเราได้แล้วนี่วัตถุดิบเราเอาจากไหนแล้วราคาเราเอาจากอะไร เหมือนผมทำโปรเจกต์ของผมก็เหมือนกัน ผมต้องไปประเมินก่อนว่า ผมรู้เลยว่าผมทำได้แน่ ๆ ผมจะขายนี่ผมสู้ได้หรือไม่ ของบางอย่างถ้าไม่คิด Off Front นี่ บางทีไปตาย แต่ผม อย่างไร ผมก็อยาก อย่างข้องคุณนี่ เหมือนซึ่งเดี๋ยว 11 โมงเราจะได้ยินของ ดร. วันนีย์ คือ เราจะไป Expec พวกเราก็ทำ Test Kit มาเยอะ จนถึงยุคโควิดเราสามารถทำได้ ถึงแม้เราทำได้แล้ว ปรากฏว่าของเกาหลีก็ทำมาก่อน แต่อันนั้นไม่เป็นไร ไม่เป็นไร เราก็สู้กันเหมือนต่อยมวยน่ะ ยกแรกเป็นแบบนี้ แต่ยก 2 ยก 3 ต้องสู้กัน พอทำไอ้เดี๋ยวเขาไปปรับปรุงอีกทีว่าคุณจะสู้อย่างไรนะ เชิญต่อครับ ผมเชื่อคุณแล้ว คุณไม่ต้องเสียเวลามากหรอกเชิญครับ // ไปต่อไปถูกเลยอาจารย์ หนูขอไปต่อนะคะ อธิบายให้เร็ว แล้วใส่คีย์เวิร์ดพอ // ก็ทางทีมของดร. วัฒนศาสตร์ เซนเซอร์ แล้วก็มีสิทธิบัตรตัวต้นแบบตัวนี้นะคะ ขอไปย่อหน้าโครงการเรื่องที่ 3 เลย ซึ่งเป็นงานวิจัยของ ดร. Scoby cencer นะคะ ก็อันนี้ก็จะเป็นภาพรวมที่อธิบายไปแล้ว คีย์เวิร์ด ก็คือตัวเส้นกราฟีนนะคะ ที่จะนำมาพัฒนาเป็นคั่วไฟฟ้า ไฟฟ้านะคะ แล้วก็จะมีการทดสอบทางเคมีไฟฟ้าหรืออิเล็กโตรเท็มพัฒนาออกมาเป็นชุดตรวจ แล้วก็จะนำตัวแผ่นDetake ขึ้นตรงนี้นะคะ ก็กิจกรรมก็มีเรื่องของการสังเคราะห์ตัวเส้นใยกราฟีนนะคะ แล้วก็เรื่องของพัฒนาชุดตรวจ แล้วก็งบประมาณที่ทางทีมนี้จะใช้นะคะ ก็โดยภาพรวมตลอดระยะเวลา 2 ปี ก็จะอยู่ที่ 1… // โอ.เค. ผมถามนฤพร เพื่อกรรมการจะได้เข้าใจด้วย แล้วทำไมคุณต้องใช้กาฟีน แล้วคุณคิดว่ากาฟีนมันดีกว่าอย่างอื่นอย่างไร // ค่ะ เชิญดร.อภิชัยค่ะ // สวัสดีครับ และคณะกรรมการครับผม รบกวนพี่ติ๊กกลับไปก่อนหน้า ก็อันนี้ ก็คือ ผมทำงานวิจัยนี้จะทำ Parrel กันไปนะครับ ระหว่างทางผู้ปฏิบัติการทางแล็บ ทำสุมูเลชันไปด้วย อบูมินแล้วก็…คือ โดยปกตินี่การ์ฟีนจะต้องมี Sub Stage ฉาก Tranfer เส้นการ์ฟีนที่เราสังเคราะห์ได้จะไม่มี Sub Stage จะไม่มีตัว Bet 2D แมทริเรียล ณ ตอนนี้เราได้นำเส้นการ์ฟีนมาวัดโดพามีนแล้วก็ไปวัดโหละหนักที่อยู่ในน้ำ แล้วก็เลยคิดที่จะนำมาประยุค สารอบูมิน โดยที่สร้างจากแบบจำลองนะครับ ทำให้ทราบว่าตัวโปรตีนอาบูมินนี่สามารถไปได้ดีกับกราฟีน จนกระทั่งมี… บางงานที่นำนำการ์ฟีนมาบวกกับในเซนเซอร์บางชนิด มา Interact กับ… จะค่อนข้างถูกตรึง แต่ตัวที่ท้าทายงานวิจัยนี้ ก็คือ Inter ferlent เป็นผลพลอยได้จากงานวิจัยนี้ ในแอมเบี้ยนในปัสสาวะจะมีตัว Interferrence ร่วมอยู่ด้วย เราก็จะได้รู้ว่า ต่อไปสิ่งที่จะหลุดเข้ามาในปัสสะวะนี่ ปัสสาวะนี่ นอกจากอบูมิน ทำอย่างไรถึงจะ Detect ได้จากอาบูมิน เป็นโปรตีนตัวอื่น หรือว่าจะเป็นตัว Bio Maมันก็จะเป็นผลพลอยได้ แล้วตัวตัวอุปกรณ์ที่ดีไซน์ออกมาแล้วนี่ // เข้าใจแล้วการ์ฟีนวัตถุดิบนี่เราทำเองได้ได้ // อันนี้เป็น มันเป็นสิทธิบัตรของเราเอง เราทำตั้งแต่มันเป็นผง จนขึ้นรูปเป็นเส้นครับผม // โอ.เค. ต่อเลยครับ // ขอบคุณครับอาจารย์ // ค่ะ ต่อไปนะคะ โครงการที่ 4 ค่ะ การพัฒนานาโนเซนเซอร์ ในปัสสาวะโดยใช้เทคนิคเชิงแสงนะคะ โดย ดร. สาธิตา สำปานียากรนะคะ นักวิจัยจากศูนย์ จากกลุ่มเทคโนโลยี จากกลุ่มวิจัย นาโน ของทาง NANOTEC นะตะ ของดร.เดือนเพ็ญซึ่งมีผลงานชุดตรวจ Anti Gent ค่ะ เป็นทีมเดียวกัน // เดือนเพ็นดังละ หนูโชคดีเจอทีมวิจัยมีความสามารถ// เชิญต่อ ๆ ครับ // ก็ทางทีมนี้ครับ เขาก็จะนำเอาตัวแผ่นกรองเมมเบนโครงการที่ 1 น่ะค่ะ มาพัฒนาที่เคลือบด้วยสารเรืองแสงที่ได้จากของโครงการที่ 2 น่ะค่ะ ซึ่งสารเรืองแสงจำเพาะกับตัวอามูบิน เกิดสารเชิงซ้อนของสารอาบูมินพัฒนาเป็นตัว Split Test น่ะค่ะ แล้วก็ตัวเครื่องอ่าน Stick แบบพกพาค่ะ วัตถุประสงค์ของโครงการ ของเชิญทาง ดร. สาธิธิตา ไพรัชนิดหนึ่งได้ไหมคะ // เอาสั้น ๆ จากจอนี้ สั้น ๆ ครับ เข้าใจแล้วครับ // ค่ะ เดี๋ยวผมถามนิดหนึ่งว่า เรามีอาบูมิน แต่เราวัดด้วยหลายวิธีหรือ เมื่อกี้บอกว่ามีการ์ฟีนก็ได้ ใช้ตัวนี้ก็ได้อะไรอย่างนั้นก็ได้ใช่ไหม หรือใช้วิธีของ MTEC ก็ได้ ในการที่จะ Deteck เราจะใช้ 3 เทคนิค // 3 เทคนิคค่ะ แต่จะ // แล้ว 3… // สวัสดีค่ะ เดือนเพ็ญนะคะ ขออนุญาตให้ข้อมูลนิดหนึ่งนะคะ ได้ไหมคะ เกี่ยวกับ… ค่ะ เนื่องจากไอ้ตัวโครงการตรวจวัดอาบูมีนทางทีม NANOTEC ค่ะ ได้ร่วมมือกับการชะลอโรคไตเรื้อรัง ในภาคตะวันออกเฉียงเหนือ อีก 2 อันซึ่งนำไปใช้กับทางนู่นเป็นเรื่องของการอ่านสี โดยการใช้กราฟีน บวกกับ แอตเทอร์เมอร์ แล้วก็รวมกับพอร์ตทิเบิล นำไปใช้งานจริง ๆ แล้วค่ะ ที่ขอนแก่นค่ะ ภายใต้โครงการชะลอโรคไตเรื้อรัง คือเรามี 2 เซ็ต เป็นเซ็ตอย่างง่าย ที่อ่านผลบวกลบที่มีคัดออฟแล้วก็อีกส่วนหนึ่งจะเป็นตัวอาบูมิน ตัวแอปเปอร์เซนเซอร์บวกกับแอตเทอร์เมอร์ บวกกันเอดเซ็นส์ มีแอปพลิเคชัน และมีการเอาไปใช้จริงแล้ว แล้วก็พัฒนาการใช้จริงอยู่นะคะ ในส่วนนั้นเพิ่มเติมในเรื่องของ เรื่องของตลาดค่ะ ว่าชุดตรวจอาบูมิน มีการใช้การแล้ว ในโรงพยาบาลมีใช้กันแล้วน่ะค่ะ โดยที่เขาใช้ก็คืออีบูโนเทอเมตทรี Terbidemedce นะคะ โดยที่คัดออฟของเขาราคาอยู่ที่ 350-400 บาท อันนี้คือเชิงปริมาณนะคะ ซึ่งบริษัทที่เป็นเจ้าพ่อเจ้าแม่แอปบ็อต ก็จะเป็นเครื่องขนาดใหญ่ เป็นเครื่องขนาดใหญ๋ที่อยู่ในโรงพยาบาล ส่วนสตริปเทสก็จะราคาสูงขึ้นมาในโรงพยาบาลแบบชุมชน ที่เขาจะสกรีนคนไข้ก่อนนะคะ ถ้าเกิดเพื่อต้องตรวจเป็นเชิงปริมาณเขาก็จพเป็นจะต้องขน… คือ ส่งตัวอย่างต่อไปที่โรงพยาบาลขนาดใหญ่ต่าง ๆ ที่เขาร่วมกันอยู่น่ะค่ะ อันนี้คือข้อมูลที่พอจะให้ได้ ณ ตอนนี้ค่ะ ของคุณค่ะ // ครับ ขอบคุณมากนะครับ โอกาส Success ก็สูง เชิญติ๊กต่อ จบนะ จบหรือยัง // ค่ะ ซึ่งตัวผลผลิตของโครงการ เป็นตัว Nano cencer ในปัสสาวะค่ะ อันนี้ก็จะเป็นทั้งหมดของโครงการชุดตัวนี้ค่ะ // จบใช่ไหมติ๊ก // ใช่ค่ะ ผมเชิญกรรมการ เชี่ยวชาญอื่นเสนอความเห็นได้เลยครับ // ครับ สวัสดีครับ ผมหมอจัดพลครับ คุณหมอ // ครับ ทีแรกผมฟังดูนะครับ แล้วก็โน้ต ๆ ไว้ว่า ว่าให้ไปถึงผู้ใช้ได้โดยตรง หรือจะนำไปใช้โดยใช้เรื่องการใช้แสงที่เข้าไปจัด ปรากฏว่าคณะผู้วิจัยได้ตอบคำถามในใจทั้งหมดนะครับ เมื่อฟังครบถ้วน ผมคิดว่ามันจะเป็นประโยชน์ แล้วก็จะทำให้เราเข้าไป Detake ตั้งแต่เบื้องต้นนะครับ ทำให้แพทย์รักษาได้ดี ผมก็ขอทำให้โครงการนี้สำเร็จนะครับ กับทีมวิจัย ก็คงไม่มีเพิ่มเติมได้มากกว่านี้แล้วน่ะครับ มีอีกไหมครับ // ค่ะ สวัสดีค่ะ เสาวรัตน์ค่ะ ขอโทษค่ะ มีปัญหาทางเทคนิค ค่ะ เลยทำให้เข้ามาประชุมช้าค่ะ ค่ะ เกี่ยวกับโครงการนี้นะคะ คิดว่าเป็นโครงการที่ดี การข้ามสาขา เพราะว่าอย่างที่ให้… ไปแล้วนะคะ ก็มีเรื่องของเตียงผ่าตัดนะคะ จริง ๆ เขาก็ทำได้ดีแต่มีปัญหาเรื่องซิลิโคน ต่างชาติไม่ได้นะคะ เห็นว่าถ้าทำงานข้ามสาขานี้เป็นสิ่งที่ดีมากค่ะ คือเท่าที่เห็นแต่ละอันที่ขอค่ะ ทุนวิจัยที่ขอดูแล้วมันน้อยค่ะ ก็เลยไม่แน่ใจว่าเอ๊ะ ไม่ทราบว่า ดร.นฤพล รวมค่าทุนวิจัย ต่อหรือเปล่าถ้าหากว่าเราต้องการให้มีการ … จนถึงการใช้ประโยชน์ทางเชิงพาณิชย์ตอนสุดท้าย เราใส่ค่าเงินพวกนี้เข้าไปในตอนขอหรือเปล่า คิดว่าเป็นโครงการที่ดี จนสุดท้าย ท่านอาจารย์ไพรัชก็พูดไปแล้วค่ะ ว่าจริง ๆ มุมสเปคเราสู้ได้ก่อน เรื่องราคาเราอาจจะมาทีหลังด้วยซ้ำ เพราะว่าในทุนสินค้า เราสู้จีนไม่ได้ มันสู้ไม่ได้เพราะเขามี … Scel ต่อให้ราคาเราอาจจะแพงกว่า คือรัฐ คือ จะต้องมา Subsidise เพราะว่ามันไม่สามารถสู้กันหมัดต่อหมัดค่ะ เมื่อสักครู่พอได้ฟังขออนุญาตเรียนถามท่านคณะกรรมการเมื่อสักครู่ได้ยินเกี่ยวกับเรื่องตัวเทสต์ค่ะ เป็นตัว Rabbit แอนดิเจนท์เทสต์จากที่ TDI มันมีเรื่องของล็อกดาวน์ มันทำให้เกิดความเสียหายต่อเศรษฐกิจมากกว่า 200,000 ล้านบาท แล้วที่เห็นจากข่าว สวทช. ทำ แอนติเจนเทสต์ ทำไปให้โรงพยาบาลรามาน่ะค่ะ ขออนุญาตเรียนถามนะคะ จะเป็นไปได้ไหมคะ ว่าเราจะมีการผลิตไอ้ตัว Antigen Test ราคาที่สามารถ แอดฟอร์ตติเบิลคือ เราเห็นปัญหาในเชิงเศรษฐกิจ ล็อกดาวน์ 1 เดือนแล้วอาจจะไม่พอ อาจจะต้องเลื่อนออกไป แล้วซึ่งถ้าหากว่า โรงงานการผลิต ตัว Export เราบอกว่าเป็นพระเอกสำคัญค่ะ กระทบไปด้วยก็ได้ก็เลยอยากจะเรียนถามมันจะเป็นไปได้หรือเปล่า ถ้าหาก สวทช. ผลิตให้ได้ปริมาณมาก แล้วรัฐจะเข้ามาเอื้อ ที่บอกว่าช่วยแบ่งครึ่งกับเอกชนในการชาร์จราคา Antigen Test นี่ คนละครึ่ง เพราะว่ามองระยะ 3 เดือน 4 เดือนนี้ ไอ้ตัวนี้จะเป็นตัวที่สำคัญมาก ๆ // เดี๋ยวตอน 11.00 น. ผมจะให้วิจัยที่ทำ Antigen Test Kit แล้วจะมีคุณหมออรรถพรอยู่ด้วย ก็จะแจ๋วมาก แต่อย. ผ่านเรื่องให้เราแล้ว สั้น ๆ ว่าสัปดาห์ที่ผ่านมาผมไม่ทำอย่างอื่นเลยครับ ประชุมศูนย์ NANO ที่นับถือกันที่รู้จัก อย. แต่ว่าเราไม่อยากไป In teอว. ที่มันผิดจรรยาบัญ ก็ปรากฏว่าออกก็ทดสอบเขาก็ทำได้ประมาณ 5,000 ชุดต่อเดือน ซึ่งเป็นเล็บ แต่จะสเกลให้ได้สักหมื่นกว่าชุดนี้ต่อเดือน แต่มันก็ยังไม่เท่าที่ ดร. สาวรัฐพูด ติดต่อเอกชนอยู่แต่เราจะได้ยินนะ ดร.เสาวลักษณ์ คอมเมนต์ได้ดีมาก ก็คือว่า… นี่ แต่พอ สปสช. ประกวดสปสช. เพราะว่าเขาก็ต้องการราคาต่ำ ต่างประเทศก็ดั้มลงมาที่ 120 เดี๋ยว 11.00 น. เรา Discuss อีกที พูดได้ดี ผมคิดว่าเป็นระบบเศรษฐกิจ คือ ถ้าเราทำได้อยู่ตัวในระยะต้น เหมือนการตีกอล์ฟแต่พอเราเริ่มต้นปุ๊บ ให้เราไปสู้กับแชมป์กอล์ฟยักษ์ มันไม่มีทางเลยที่มันจะไปได้ ผมก็ทำเครื่องมือแพทย์อยู่ทุกวันนะครับ แล้วบอกให้ Volume มัน เรามีสิทธิ์ แล้วเราไปต่างประเทศได้ด้วย เรื่องของเราตัวนี้ ดร. สาวรัต พูดออกมาดี เผื่อเงินจำนวนหนึ่งไหม ใช่ค่ะ ใช่ค่ะ //คือ ณ แหล่งทุนที่เรากำลังจะเข้าไปขอรับการสนับสนุน คือ วช. นี่เขามีกำหนด แผนงานหนึ่งนี่ เขาจะให้ได้ 3,000,000 บาท ต่องบประมาณ มันก็เลยทำให้เราแคปตัวงบประมาณทั้งหมดเอาไว้ ตอนนี้ผลงานที่ออกมาในโครงการนี้ค่ะ มันก็จะเหมือนเป็นตัวต้นแบบที่เราจะนำไปขยายผล อาจจะต้องไปของบจากแหล่งอื่นสำหรับการทำเรื่องของการขยายผลค่ะ แต่ว่าก็มีจำนวนหนึ่ง ถูกไหม // ใช่ค่ะ // มีจำนวนหนึ่งถ้า ดร. เสาวลักษณ์ กลับไปอ่าน แพทย์นี่ มันเป็น Sucesstion คำว่า Sandbox เราก็เห็นใจ เงินที่ไปขยายผล ผมก็ Comment บ่อยว่าเราลงต้นน้ำนี่เก่งมาก แต่พอเราว่ายน้ำได้นิดหนึ่ง ที่อยู่ในกรรมการชุดหนึ่ง จะเป็นอย่างที่ ดร. สาวรัตน์ ไปถึงระยะหนึ่งแล้วนี่ เอกชนก็ Pick up ได้เราก็เห็นใจเอกชน เราก็ยินดี เขาคงกลัว ๆ อยู่ว่าต้นทุนเขาจะแรงไปไหมอันเวรี่ออฟเดค มีใครจะถามอะไรอีกไหมครับ โอ.เค. นะ ฟังดูก็ไม่มีท่านใดขัดข้องนะ ขอให้โชคดีนะ ก็ไปเทียบสเปค ไปเทียบราคาแล้วก็มาคุยกันหลังฉากบ้างก็ได้ ว่าเราคือผมเสนอว่าให้เทียบเลยถ้าเราจะสู้ ถ้าเราไปอ่านในเรื่องพอร์ตเตอร์ นี่มันเป็นความจริงอยู่เสมอ เวลาเราทำได้จริงแล้ว พอวัตถุดิบเราแทบตายเลยนะ แทบเอาไม่อยู่เลย โดยเฉพาะจากพวกมหาอำนาจอะไรทั้งหลาย ท่านกรรมการไม่มีอะไรขัดข้องก็อนุญาตนะครับ ขอบคุณมาก ๆ ครับ ครับ ขอบคุณครับ ต่อไปนะครับ ต่อไปนะคะ โครงการต่อไปนะคะ โครงการต่อไปนะคะ ก็จะเป็นโครงการของดร.ชูศักดิ์นะคะ ก็จะเป็นโครงการที่เสนอทุน วช. นะคะ เป็นชุดโครงการพัฒนาเริ่ม ระบบเพิ่มประสิทธิภาพการนอนของผู้สูงอายุ New Role ขอเชิญดร.ชูศักดิ์ก็ขอเชิญ ดร.ชูศักดิ์ เชิญครับ ๆชูศักดิ์คะ เปิดไมค์ด้วยค่ะ ดร.ชูศักดิ์ ดร. ชูศักดิ์คะ ฮัลโหล ชูศักดิ์ // มาแล้วครับอาจารย์ //ต่อไปแล้วชูศักดิ์ เชิญครับ // ครับอาจารย์ครับ ก็สวัสดีครับ ขออนุญาตนำเสนอนะครับ ชุดโครงการนะครับ การพัฒนาระบบเพิ่มประสิทธิภาพการนอนของผู้สูงอายุนะครับ ประกอบไปด้วย 2 โครงการย่อยนะครับ การพัฒนาอุปกรณืวัดคลื่นไฟฟ้าให้เหมาะสมกับการนอนบุคคล อุปกรณ์เพื่อประสิทธิภาพการนอนของผู้สูงอายุ ในคนที่เป็นนะครับ โทษทีครับ โครงการที่ 2 นะครับ โครงการย่อยที่ 2 ประสิทธิภาพการนอนนะครับ ในผู้สูงอายุและการวิจัยในคนนะครับ โดยโครงการนี้นะครับ นำเสนอทุนท้าทายไทยสำหรับผู้สูงอายุ การวิจัยและนวัตกรรมเพื่อตอบโจทย์ประกันสังคมรองรับสังคมสูงวัยอย่างมีคุณภาพ เทคโนโลยีหรือนวัตกรรมที่ช่วยดำรงชีวติ สำหรับผู้สูงอายุ อยู่ในหัวข้อของการดูแลคัดกรองส่งเสริมศักยภาพของมนุษย์และลดอุบัติการ การเกิดโรคนะครับ งบประมาณที่ 1 2 ล้าน 4 แสนบาท งบประมาณปีที่ 2 2,100,000 บาท 500,000 บาท ประเทศไทย ก็นะครับ ก็เป็นที่ทราบกันอยู่แล้วเป็นสังคมที่สูงอายุอย่างสมบูรณ์หรือ 20 เปอร์เซ็นต์ของประชากรทั้งหมดนะครับ ในอีก 12 ปีข้างหน้า ก็คือการนอนไม่หลับนะครับ ประเทศไทยมีผู้สูงอายุที่ประสบปัญหาดังกล่าว การนอนไม่หลับก็คือมาจากการเปลี่ยนแปลงของโรคประจำตัว แล้วก็สภาพจิตใจ สภาพแวดล้อมที่ไม่เหมาะสม ซึ่งอาจจะมีการนอนกลางวัน หรือการดื่มเครื่องดื่มที่มีคาเฟอีนมากเกินไป ผลของการนอนไม่หลับนะครับ ความจำลดลงนะครับ นอกจากนั้นการนอนไม่หลับ เป็นการลดทอนร่างกาย อีกด้วยนะครับ และเป็นสาเหตุของโรคต่าง ๆ เช่น โรคความดันโลหิตสูง โรคอ้วน แล้วก็อาจจะเป็นการกระตุ้นให้เกิดโรคสมองนะครับ สมองเสื่อมได้อย่างรวดเร็ว เราพบว่าเราสามารถวัดระดับการนอนได้ 4-5 ระดับนะครับ โดยแต่ละระดับนี่ก็จะมีสัญญาณสมองซึ่งเราสามารถแยกสัญญาณตรงนั้น เพื่อที่จะรู้ว่าระดับการนอนหลับ ลึกนี่จะมีสัญญาณไฟฟ้าในสมองต่ำ หรือว่าย่าน Delta Wave โครงการย่อยที่ 1 นะครับ เป็นการวัดคลื่นไฟฟ้าอุปกรณ์ วัดที่การสวมใส่ช่วงการนอนของแต่ละบุคคล โดย นักวิจัยทีมวิจัยนะครับ ทีมวิจัยสำนักการแพทย์ AMED งบประมาณ 2,400,000 บาท การรักษาการนอนทำได้ทำได้ด้วยการใช้ยาหรือการบำบัดเรื่องในการรักษาการนอนไม่หลับ อันที่ 1 ก็คือการใช้เสียงที่มีความต่างกันไม่มากนะครับ เพื่อให้เกิดการทำให้คลื่นสมองในย่าน Delta หมายถึงว่าการนอนหลับลึกจะมีเวลามากขึ้น ว่าความถี่ของคลื่นเสียงที่เหมาะสมของแต่ละคน ช่วงอายุ อย่างไรบ้าง แต่งานวิจัยนี้ เราก็จะนำเสนอว่าการวิเคราะห์สมองหรือว่า EEG นี่ เราก็จะสร้างอุปกรณ์็ก็ เราก็จะสร้างอุปกรณ์ที่สวมใส่ได้ขึ้นมา มีจำนวนช่องสัญญาณไม่มากเมื่อเทียบตัววัดสัญญาณ 24 ลีกนะครับ เราเชื่อว่า การสำคัญ ก็จะเพียงพอต่อการวิเคราะห์การนอนหลับได้ สัญญาณจะถูกส่งไปยังโทรศัพท์มือถือนะครับ ผ่านช่องสัญญาณ อาจจะเป็นบลูทูท เพื่อสะดวกต่อการใช้งาน วิเคราะห์คลื่นสัญญาณ สัญญาณ EEG แล้วก็จะมีการปรับคลื่นเสียงนี่ก็จะปรับตามย่านความถี่ของทั้ง 2 ข้าง แล้วก็ระดับเสียง หรือว่าอาจจะปรับในแต่ละบุคคล ปรับไปปรับมาไม่ได้ฟิคอยู่ในความถี่เดียวกัน ทั้งคืนนะครับ ทั้งนี้เพื่อจะตอบสนองต่อสัญญาณ EEG ที่เราวิเคราะห์ได้นะครับ วัตถุประสงค์ของโครงการนะครับ 1. เราพัฒนาอุปกรณ์ที่วัดคลื่นสมองไฟฟ้แบบสวมใส่ที่สามารถวัดได้ พัฒนาแอปพลิเคชัน เระดับการนอนของบุคคล แผนการดำเนินงานสร้างเป็น Specification การวางแผนการพัฒนาของ AI นะครับ การทดสอบการทำงาน นะครับ ปีที่ 2 จะเป็นการปรับปรุงและการ Division นะคะ หรือว่าเราอาจจะปรับปรุงให้ดีขึ้น การใช้งานจริงหรือ พรีมเทสต์ จากการทำ Few test นะครับ งบประมาณนะคะ ประมาณ 1,300,000 บาท ผลผลิตที่ได้จะเป็นการใช้อุปกรณ์วัดคลื่นไฟฟ้าสมองแบบสวมใส่ คลื่นเสียงที่เหมาะสมของแต่ละคนในช่วงเวลา ได้เป็น 1 ผลงานนนะครับ มีคำขอนะครับ ส่งเสริมการนอนของผู้ป่วยให้ดียิ่งขึ้นในสังคมผู้ป่วยผู้สูงอายุความเสี่ยงต่อผู้สูงอายุ โลหิตสูงนะครับ โรคหัวใจ และภาวะซึมเศร้า โครงการที่ 2 นะครับ เป็นหัวหน้าโครงการ เป็นแพทย์อยู่ที่โรงพยาบาลรามานะครับ มีดร.อรอนงค์ แล้วก็ผู้ช่วยปฏิบัติการวิจัยครับ โครงการย่อยที่ 2 การวิจัยเชิงเทคนิคนะครับ เป็นสัญญาณ EEG เมื่อได้รับสัญญาณหรือว่าเสียงที่มีเล็กน้อย การทดสอบทำได้โดย 1 หรือว่า 12 หรือว่า 24 ช่องสัญญาณนะครับ ติดสัญญาณ EEG เครื่องวัดแบบสวมใส่ ประมาณ 2-3 ช่องสัญญาณ เป็นรูปแบบของอุปกรณ์ย่อยในปีที่ 1 นะครับ วัดเปรียบเทียบระหว่างกลุ่มอาสาสมัครของผู้สูวัตถุประสงค์นะครับ 1 คือการทำทดลองในการปล่อยคลื่นความถี่ต่าง ๆ นะครับ ตามผลของคลื่นสมองถึงการนอนหลับต่าง ๆ 2. ที่บ่งบอกการนอนหลับที่ส่งช่องสัญญาณ หรือว่า 12 ช่องสัญญาณ หรือว่า ช่องสัญญาณไม่เกิน 3 ช่องสัญญาณนะครับ การใช้งานอุปกรณ์ทดลองในขั้นตอนที่ 1 แผนการดำเนินงานนะครับ ประกอบไปด้วยการดำเนินงานระยะเวลารวม 2 ปี งบประมาณรวม 1,200,0ผลผลิตที่ได้ในโครงการที่ 2 ผลการทดสอบประสิทธิภาพ และทดสอบประสิทธิผล ของผู้สูงอายุด้วยนิวโลฟีตแบค และเป็นผลงานในการรายงาน 1 เรื่องนะครับ เพิ่มประสิทธิภาพการนอน และผลนะครับ และจะเป็นผลงานที่จะต่อยอดสู่เชิงพานิชต่อไปขอบคุณครับ ของผมมีคำถามเหมือนโครงการที่แล้ว คือ มันมีของในท้องตลาดอยู่แล้วหรือเปล่า อย่างไร ก็ราคาแล้วเราคิดเราจะสู้เขาได้อย่างไร เราเคยคิดบ้างหรือเปล่า //วิเคราะห์เบื้องต้นไปแล้วในท้องตลาดมีอยู่ประมาณ 2 เจ้าครับ ค่อนข้างสูงนะครับ แล้วก็ // คืออย่างนี้ชูศักดิ์คราวหน้านะ เวลานักวิจัยเสนอนี่ สไลด์แรกนี่ ควรจะเป็นการเซอร์เวย์อะไรบางอย่าง ไปทำนะครับ เพื่อจะดูแม็กโคร ว่ามันมีX, Y จุดอ่อนอย่างไร แล้วสเป็กของเราอย่างไร แล้วราคาอยู่ประมาณเท่าไร ทำได้ประมาณเท่าไร อยากได้คล่าว ๆ ทุกโครงการเลย อีกอันคือผมอยากเห็นว่า แล้วมาชัวร์ลิตี้ อย่างบางคนบอกว่าเคยทำ มาแล้วหรือ NANOTEC บอกทำที่นั่นที่นี่มาบ้างแล้ว เพื่อให้เกิดความเชื่อมั่นอะไรอย่างนี้ ถ้าชูศักดิ์จะช่วยหน่อยในอนาคต ตอบได้ไหมที่ผมถาม คุณพอตอบได้ไหม // คำถามแรกที่ท้องตลาดมีอยู่ 2 เจ้า แต่ว่าก็ไม่ได้ทำเต็มรูปแบบ เพื่อที่จะไปสร้างอะไรบางอย่างในสมอง ในสมองอย่างนี้นะครับ เขามีแต่ตัววัดประมาณ 15,000-16,000 บาทนะครับ แล้วก็ยังไม่มีชุดที่ฟีตแบคการนอนหลับนะครับ อันนี้คือที่เราทำน่าจะใหม่นะครับ ส่วนสิ่งที่เรามีอยู่แล้ว ก็คือตัว EEG นี่ เป็นการวัดชนิดหนึ่ง เป็นไฟฟ้า ซึ่งเราก็มีการทำตัว ทำตัว ECG วัดคลื่นหัวใจมา วัดคลื่นไฟฟ้าทางกล้ามเนื้อตัวนี้ สิ่งที่สำคัญที่เราจะต้องเพิ่ม คือ เพิ่มความสามารถในการขยายสัญญาณมันจะเล็กมาก ๆ จากที่เราจะขยายหลักพันนะครับ ก็จะต้องขยายเป็นประมาณหลักล้านเลยนะครับอาจารย์ ซึ่งเราสามารถทำได้ครับ // เชิญกรรมการท่านอื่นเลยครับ ขออนุญาตค่ะ อริษาค่ะ คือพอดีว่าทาง NECTEC ที่มี TRL Technology Road MAในเรื่องนิวโรฟิตแบค ชูศักดิ์ลองหารือกับทีม ดร.วศิล ด้วยค่ะ เสริมกันหรือทำให้ Product มันเพิ่มไปต่อไปค่ะ เลยขอเสนอช่วยคะ // ช่วยไปดูด้วยนะ ถ้าหากทำได้สูงแล้ว มันก็สบาย เชิญท่านอื่นครับ // ค่ะ ขออนุญาตไปที่สไลด์ถัดไปผลผลิต ผลลัพธ์ และผลกระทบค่ะ สไลด์นี้ค่ะ โครงการนี้ก็เห็นประโยชน์มาก ๆ น่ะค่ะ อย่างที่พูดมาค่ะ ในมุมผลผลิตอยากจะ อยากจะให้เปลี่ยนผลลัพธ์อยากให้ทีมนักวิจัย ที่ช่วยในการที่จะทำให้ผลลัพธ์ที่เกิดขึ้นคืออะไรค่ะ นโยบายสาธารณะอย่างนี้ค่ะ โอ.เค. ชัดเจนว่ามีประโญชน์ แต่ในมุมของตัว Out come คืองานวิจัยไปใช้นะคะ ที่บอกว่าผลลัพธ์ที่คาดว่าจะได้รับมันเป็นผลลัพธ์ของนักวิจัยถ้าในมุมนโยบายสาธารณะ ตรงนี้จะมีการเอางานวิจัยไปใช้ได้อย่างไร คือ เราก็อยากรู้ค่ะ พอเอางานวิจัยไปใช้แล้ว แล้วมันจะทำให้เกิดผลกระทบต่อเศรษฐกิจและสังคมอย่างไร ถ้าหากตอบในมุมแบบนี้ได้ก็จะดีมากเลยค่ะ ขอบคุณครับ วันหลังเราชูศักดิ์ ช่วยเพิ่มตรงนี้ได้ไหม เดี๋ยวเราเพิ่มฟอแมทตั้งประเด็นได้ไหม โครงการที่แล้ว ว่าผลกระทบให้ภาพรวมของภาคที่แล้ว เราได้อะไร คือถ้าเราโดนโควิดเล่นงานหนัก ๆ หมดไปเยอะแยะ แล้วเราต้องมาหมดค่าใช้จ่าย Test Kit อีก เราก็คล้าย ๆ ว่ามันลงเขาตลอดเวลา อาจจะปรึกษาดร. เสาวลักษณ์ ว่าตรงนี้เราจะเพิ่มช่องตรงไหน วช. อันนี้มันฟอร์แมต วช. หรือเปล่า อันนี้เป็นฟอร์แมตของ ดร.ติ๊กครับ ผม Copy มาครับอาจารย์ //งั้นเดี๋ยวเราลองค่อย ๆ คุยกันกับ วช. วันทนีย์ว่าอย่างไร // ค่ะ คือ ฟอร์แมตนี้ที่ได้รับคอมเมนต์มาตลอด ก็ไปใส่ฟอร์แมตตอนจบน่ะค่ะ แต่ผลลิต อาจจะประเมินไม่เป็นว่าผลลัพธ์เป็นอย่างไร คืออะไร ดร.เสาวลักษณ์พอเขียนจบ แล้วโทร.ไปหาดร.เสารัตน์หน่อยสิ // ค่ะ นะครับ จะดูเศรษฐกิจ ตืออย่างนี้ครับ ดร.สาวรัตน์ เครื่องมือแพทย์นี่ ผมเพิ่มเติมว่านอกจากเราจะดูช่องบัญชีหรือนวัตกรรมผมได้เพิ่มอีกมิติหนึ่ง คือมิติที่เพิ่มความเหลื่อมล้ำ เรากำลังทำงานกับ สปสช. ทำอย่างไรมันจะไปถึง คนด้อยโอกาสได้รวมเร็วกว่า เพราะว่าเครื่องมือแพทย์นี่ กว่าจะผ่านกระบวนการซื้อจัดจ้าง ไทม์มันแทบจะ Defet คือเวลาเรามีความเร่งด่วนเหมือนที่ผมพูด ไอ้พวกนี้ ผมยังสนใจว่า สปสว. อาจจะมีการวิเคราะห์อะไรตรงนี้มากขึ้น โอ.เค. เรากลับมาโปรเจกต์เรา ผมก็.. นอกจากนอนหลับ แต่ผมเป็น sleep คือ ผมดีมากเลยนะ ผมใช้มา 2 ปีกว่า คือผมไปหาหมอนี่เขาก็ใช้อะไร 24 อันนี่ แปะบนหัว ซึ่งเขาทดสอบ คือผมนอนไม่หลับทั้งคืน //อาจารย์คะ ชูศักดิ์เขาก็ทำค่ะอาจารย์ // ก็ดีมากเลยนะ คืออย่างนี้ จะรู้สึกไหมว่า จริง ๆ แล้วประเทศไทยนี่ เรื่องช่วยหายใจ ทั้งโควิด ทั้ง คนอายุมาก เครื่องช่วยหายใจเป็นปัญหาใหญ่แล้วเมื่อวานผมก็ได้รับจากลูกศิษย์ ถ้าคนไข้เพิ่มไป 30,000 นี่ แล้วเครื่องช่วยหายใจ มาจากไหนมันเป็นโจทย์ที่ตอบได้ยากมาก ผมคิดว่า ถ้า ดร. เสาวลักษณ์ มเรากำลังค่อย ๆ ทมีโอกาส ที่เรามองเรามอง สปสช. หรือเรามองว่าเวลากรมบัญชีซึ่งไปส่งให้ ดร.เสาวรีตย์ มันอยู่ตรงไหน หรือเวลาเกิด COVID นี่มันสอนอะไรเราได้บ้าง พวกนี้เราอาจจะแก้ COVID พวกนี้ได้ทัน เชื่อว่าไอ้โรคแบบนี้มันมาอีกแน่ โรคทางเดินหายใจคือหนีมันไม่พ้นหรอก โอ.เค. กลับมาโปรเจกต์ของชูศักดิ์ครับ คุณหมอจักรพลมีอะไรไหมครับ คุณหมอจัดพล // ไม่มีครับ ท่านอาจารย์ครับ ผมคิดว่าก็เป็นจุดทีเข้าไปดูแลในจุดที่ไม่ต้องใช้ยาทานนะครับ ผมว่ามันเป็นจุดที่เป็นประโยชน์ต่อไปนะครับ ขอบคุณครับ // โอ.เค. ครับ มีท่านอื่นอีกไหมครับ ก็ผมว่าเราสนับสนุนให้ดำเนินต่อนะครับ แต่ชูศักดิ์ช่วยปรับปรุงหรืออะไรต่ออะไร ก็จะดีนะ // ได้ครับ ขอบคุณครับ สวัสดีครับ // วันทนีย์เชิญครับ ตอนนี้ขอข้ามไปวาระ 3.2 นะคะ ก็จะเป็นเรื่องรายงานความก้าวหน้าโครงการวิจัยพัฒนาและเราให้การสนับสนุนนะคะ นี่ค่ะ ก็จะมีโครงการที่ที่เขามา โครงการแรกนะคะ เป็นการพัฒนาแผ่นกั้นคอลลาเจนที่สามารถย่อยสลายได้ เพื่อการชักนำให้กระดูกคืนสภาพนะคะ โดย ดร.อัญชรี ไม้งามนะคะ โครงการนี้นี่นะคะ ก็จะมีการทำแผ่นกั้นคอลลาเจนที่สามารถย่อยสลายได้ เพื่อทำให้เกิดการสร้างกระดูกในการสร้างการปลูกถ่ายกระดูกที่ได้มาตรฐานนะคะ แล้วก็มีเรื่องพัฒนาฟองน้ำคอลลาเจนที่ย่อยสลายได้นะคะ สำหรับห้ามเลือด และเป็นวัสดุทดแทนกระดูก แแผ่นกั้นคอลาเจน สัตว์ทดลองและระดับคลินิกค่ะ ในวันนี้นะคะ ก็จะมานำเสนอค่ะ ภาพที่ท่านเห็นนะคะ ก็จะเห็นว่า แถบผลการดำเนินงานนะคะ ในปีที่ 2 นะคะ มีส่วนที่ประสบความสำเร็จไปแล้วนะคะ ต่อไปหน้าต่อไปค่ะ ต่อไป หน้าต่อไปค่ะ ก็จะมีงานบางชิ้นนะคะ ที่ยังเตรียมงานอยู่นะคะ โดยวันนี้นะคะ ทาง ดร.กตัญชาลีนะคะ ก็จะมารายงานนะคะ ซึ่งเป็น ซึ่งเป็นรายงานที่ดำเนินการนะคะ ค่ะ เดี๋ยวขอเชิญ ดร. กตัญชรีเลยค่ะ // ค่ะ ตอนนี้ค่ะ งานวิจัยในส่วนของห้องแล็บน่ะค่ะ เราก็ทำเสร็จTade ไป ก็เหลือแค่ช่วงมาตรฐานน่ะค่ะ ก็มีการส่งพวกมาตรฐาน 10993 แล้วก็ส่งไปแล้วประมาณ 5 อย่างนะคะ จาก 9 อย่าง ตอนนี้ ก็ทำการจ้าง // อัญชรี ช่วยสั้น ๆ ทบทวนความหลังเราหน่อยว่ามันคืออะไร // โครงการนี้ค่ะ เป็นโครงการแผ่นคอลลาเจนไว้ใช้สำหรับงานทางการแพทย์ ซึ่งมันจะมีอยู่ 3 อย่างนะคะ อย่างแรกก็เป็นแผ่นฟองน้ำคอลลาเจนที่เอาไว้ในการห้ามเลือก และการรักษาบาดแผลบาดแผลได้นะคะ อันที่ 2 นั้นเป็นคอลลาเจน เมมเบรน ที่เอาไว้ทำแผ่นกั้นในการทำทางทันตกรรม รากฟันเทียม เพื่อป้องกันแล้วก็กระดูนะคะ มุมของการพัฒนาแล้วก็การอัปสเกลนี่เสร็จเรียบร้อยแล้ว แล้วก็ได้ทำการส่งการวัดความเข้ากันน่ะค่ะ ISO 10993 นี่ เราแบ่งเป็น 2 เซ็ตค่ะ มีค่าใช้จ่ายไม่ได้สูงมาก เพื่อไปเช็กก่อนว่าผลิตภัณฑ์นั้นโอ.เค. นะคะ ผลออกมาก็ผ่านทุกหัวข้อตอนนี้ก็อยู่ในช่วงส่งตัวอย่างในการทดสอบในพาร์ตที่อาจจะมีค่าใช้จ่ายมากกว่าล้านขึ้นไปน่ะนะคะ อย่างเช่นพวก Implatation แล้วก็พวก subchronic toxinxityการส่งตัวอก็จริง ๆ แล้วก็มีอันที่ 3 น่ะค่ะ ซึ่งวันนี้เองนี่ ก็จะมาขอปรับแผนด้วยนะคะ ซึ่งเดิมนี่เราได้ขอในโครงการนี้ค่ะ ในลักษณะCompasive ในระหว่างการทำคอลลาเจน แคลเซียมฟอสเฟตนะคะ เหมือนเดิมน่ะค่ะ แต่พอดีว่าได้รับโจทย์มา ทาง สปสช. นี่มีการเบิกจ่ายแผ่นคอลลาเจนสำหรับการเชื้อหุ้มสมองเทียม แล้วการทำเยื่อหุ้มสารนี่ค่ะ ก็ใช้เครื่องมือเครื่องจักรที่เราใช้อยู่ ก็เลยจะขอปรับแผน จากการอันเดิมที่เป็นแผ่นคอมโพสิตสำหรับทันตกรรมนี่ค่ะ มาเป็นเยื้อหุ้มสมองเทียมก่อน เล็กน้อย ระยะโครงการยังคงเท่าเดิมนะคะ ตอนนี้แล้วก็ตอนนี้ที่เราทำอยู่การที่เราจะยื่น ISO 13485 อยู่ในขั้นตอนนการจัดซื้อจัดจ้าง แล้วก็เมื่องานพัสดุเสร็จเรียบร้อย อีก 4 เดือนในการได้ ISO 3485 ค่ะ แล้วก็จะเริ่มทำ Clinical Studdy ได้น่ะค่ะ พาร์จของ Clinical Study Develop Proposal กับทางโรงพยาบาลธรรมศาสตตร์ค่ะ อาจารย์ สั้น ๆ ประมาณแค่นี้ค่ะ // อันนี้เราจะไปจบตรงไหน อันนี้จะจบโดยการไป Clinical จะมีการทดลองใช้จำนวนหนึ่งหรือเปล่า // ค่ะ ทดสอบทาง Clinical ในขณะเดียวกัน เราก็พยายามจะ License ตัวนี้ออกไปด้วยค่ะ ตอนนี้เรารอผล Clinical อยู่น่ะค่ะ // แต่ก่อนที่จะเป็น Lycen วิจัยจำนวนหนึ่งไหมที่จะไปเอา Feedback กับผุ้ใช้ อะไรอย่างนี้ มีไหน // ตอนนี้ค่ะอาจารย์ ถ้าเรายังไม่ทำ Clinical แล้วยังไม่ได้รับกับใบอนุญาตจาก อย. //ต้องรออันนี้… // ตอนนี้ยังไม่ได้ Cover ถึงตรงนั้นน่ะค่ะ อันที่มีอยู่ตอนนี้จะมีแค่ Clinical ค่ะ //แล้วจาก Clinical จะกระโดดไป License ได้เลยหรือเปล่า มีเอกชนมานั่งรอหรือเปล่า หรือว่าอย่างไร // ยังอยู่ในช่วงการพูดคุยกันอยู่ค่ะ อาจารย์ // ครับ เชิญท่านอื่นเถอะครับ มีใครคอมเมนต์อีกไหมคะ ในเชิญ ดร. เสาวลักษณ์ มีอะไรไหมครับ สิ่งของอนุมัติ ขอโทษนะคะ จริง ๆ มีประเด็นที่อยากจะสอบถาม แต่ที่อาจรย์ไพรัชถามไปเมื่อสักครู่นี้ค่ะ ที่ดีมาก ๆ มันนำไปสู่การใช้ประโยชน์ในเชิงพาณิชย์ได้จริง เลยถ้าหากว่านักวิจัยคิดตั้งแต่ต้นไปถึงสุดท้ายการเชน ทำอย่างไรให้มันไปสู่ปลายทางได้ … มันอยู่ใน Stage แต่ละ Stage ไป เรามีหลักเป็น Road Map ของเราตั้งแต่ต้นจนถึงปลายทาง มันจะทำให้เห็นภาพทั้งหมด และถ้าเราเอาเอกชนเข้ามา in prove ได้นะคะ จะง่ายยิ่งขึ้นนะ ขอเอาใจช่วยนะคะ จะให้เวลาแบบเขาคิด อยากให้คิดยาว ๆ ไปจนถึงตอนท้าย อย่างเมื่อสักครู่3 ล้าน โอ.เค. ทีนี้ก็มีสเต็ปต่อไป แล้วก็ต้องไปขอเงินที่ PMUC อะไรอย่างนี้น่ะค่ะ ก็เป็น Stage เราควรจะคิดต่อไปว่าจะเป็นอย่างไร ไปถึงสุดท้ายปลายทางที่เราอยากจะให้เป็น แต่ว่าเราจะทำให้เรารู้ว่าเราจะทำอะไรบ้าง ขอบคุณค่ะ // ก็ดี เป็นข้อเสนอที่ดี ได้อะไรนะครับ แล้วพอดี… เชิญท่านอื่น มีอีกไหมครับ เลขาฯ ลองบอกว่าวันนี้ขออะไรครับ จะได้อนุมัติครับ // วันนี้ก็คือตัวรายงานขอให้เห็นชอบความก้าวหน้าของโครงการนะคะ อนุมัติงบประมาณ ในปีที่ 2 งวดที่ 2 2,101,608 บาทนะคะ แล้วก็เห็นชอบในการปรับแผน ดร. กตัญชลีค่ะ แล้วก็เรียนกรรมการทุกท่านนะคะ นักวิจัยเราไม่ได้ทำแต่วิจัย แล้วก็ไม่ได้มองหาปลายทางนะคะ นักวิจัยเราคุยกับบริษัททุกแห่ง มีบริษัทสนใจมากมายอยู่ที่การเจรจา ค่ะ การเจรจาร่วมกับบริษัทต่าง ๆ ก็จะวุ่นวายหน่อยน่ะค่ะ // มันก็เป็นคำถามใหญ่ที่เกิดขึ้น ซึ่งก็กำลังคิด จะต้องศึกษาภายในก่อนคือ ผมเชื่อว่ามันมี Valy of dex ตัวที่ได้เป็น Prototype ในห้อง กับก่อนจะไปถึงเอกชน เดี๋ยวตอน 11.00 นลองฟังวันทนีย์เขาพูดนะครับ กว่าเอกชนเขาก็ไม่ได้มี… เขาก็ระมัดระวัง แต่เอาตัวนี้ก่อนก็แล้วกันนะครับ ท่านกรรมการ คุณหมอปฐวีร์ คุณหมอปัฐวีย์ ท่านชำนาญเรื่องนี้คุณหมอปัทวีอยู่ไหม // อยู่ครับอาจารย์ // หมอคอมเมนต์หน่อยได้ไหมครับ // ผมก็ตามดูมาโดยตลอดนะครับ ก็เห็นความก้าวหน้า ก็เห็นว่ามีการเอาไปใช้ในด้านอื่นเลย ตอนนี้ก็ยังทำอะไรไม่ได้ครับอาจารย์ ว่ารอพวก 10993 ผ่านนะครับ ซึ่งมันยังขาดอีกสัก 2 ส่วนใหญ่ ๆ ทั้ง สัตว์ทดลองก็รอดูอยู่ครับอาจรย์ ก็ดูความก้าวหน้าอยู่ครับ // ถ้าไป ก็ก้าวหน้าไปในทิศทางที่เคยบอกไว้น่ะนะครับ// ใช่ครับอาจารย์ ฝฝปรับแผนเยื้อหุ้มสมองเทียม ครับ ตกลงอนุมัตินะครับ เชิญวาระต่อไปครับ เอ๊ะ วันทนีย์​เมื่อกี้ผมได้ยินนักวิจัยพไปตอนเริ่มต้นว่า เห็น S// เป็น.. เรามีการทำ Workshop น่ะค่ะ เรามีการทำเวิร์กช็อปค่ะ กับทาง NECTEC นะคะ ได้มาสอนเรานะคะ ทำเรื่องของเทคโนโลยี Rord map นฤพร นำเสนอน่ะค่ะ มันเป็น Practice ที่ ดร.นพดล นำมาใช้แล้วก็ขยายผลว่า การที่เราจะวางแผนการทำงานนี่ค่ะ เราจะมีวิธีการคิดอย่างไร // ดร. นพดล อยู่ที่ไหน // คืออยากนี้ครับ อ้ออีกอ้อหนึ่งเข้ามาหรือยัง // อ้อศรีทิพย์หรอคะ //เข้ามาหรือยัว ไม่เป็นไร ผมอยากให้วันทนีช่วยนิดหน่อย นักวิจัยก็พอใจนี่ หลักสูตรดูดีไหม เชิญ ดร. เสาวรัตน์ มาบรรยายพิเศษสักครั้งหนึ่ง วิจัยนี่ ผลงานของนักวิจัยจะเป็นอย่างไร นักวิจัยให้เห็นนะครับ เขาทำอะไรอย่างนี้นะ ลองไปผนวกกันดูครับ //ค่ะ //เชิญต่อครับ วันทนีย์ ต่อไปเป็นโครงการต่อเนื่องที่ 2 นะคะ เป็นโครงการพัฒนาหลอดเลือดค้ำยันหลอดเลือดหัวใจค่ะ ของ ดร.กวินท์ การุณรัตนกุล ค่ะ โครงการนี้นะคะ ระยะเวลา 3 ปี 6 เดือนนะคะ ก็จะมีการทำเรื่องของระบบขดลวดค้ำยัน นะคะ แล้วก็ศึกษาเทคโนโลยีการผลิต เพื่อจัดวางระบบผลิตในประเทศไทยนะคะ ค่ะ ก็จะเห็นงานนะคะ ปีนี้นี่ควรจะได้สิทธิบัตร อนุสิทธิบัตร นะคะ ขณะนี้นะคะ งานก็ยังเป็นไปตามแผนค่ะ ก็จะมีบางส่วนก็ดำเนินการไปได้แล้วนะคะ นะคะ ค่ะ เดี๋ยวเชิญ ดร. กวิน น่ะค่ะ ดร.กวินมาเล่าว่า // เล่าความก้าวหน้าไปถึงไหน มีปรับปรุงอะไร ลองเล่า เดี๋ยวขอย้ำ //เมื่อไรจะไปใช้จริง ต่ออะไรอย่างนี้นะครับ // ขอไปที่ 4 ได้ไหมครับ ก็คือจริง ๆ แล้วช่วงหน้าถัดไปน่ะนะครับ การออกแบบช่วงต้นก็จะเป็นแบบสเตรน ในช่วงของความก้าวหน้า 6 เดือนนี้นะครับ ก็จะเป็นช่วงทำการผลิตนะครับ แล้วก็เริ่มทดสอบความปลอดภัยทางกลและทางชีวภาพ ซึ่งต้องยอมรับว่า แผนการรับ การดำเนินงานค่อนข้างเยอะ เพราะเราอาศัยการผลิตที่ญี่ปุ่น ซึ่งพอมี COVID นี่ บางอย่างของเขา เขาทำไม่ได้ ทีนี้ก็ในรายงานก็จะเคลมไว้ว่า จะมีส่วนตรงนี้นะครับ ในแง่ของการผลิตณ วันนี้เราเพิ่งได้ตัวอย่าง Sten ล็อตแรกเมื่ออาทิตย์ที่แล้วนี่เอง ผมก็ยังไม่ได้เริ่มทำแผนทดสอบ ด้านกฎหมายทางชีวภาพก็จะเป็นการตรวจสอบเบื้องต้น อันนี้จะไปทดสอบในสุกร // ยังครับ ตอนแรกที่จะทำวางแผนว่าจะไปทดลองใส่หมูที่ญี่ปุ่นก็ก็เลื่อน เลื่อนยาวเลยครับ ว่าถ้าอย่างนั้น เดี๋ยวเรามาทำทดสอบ ทางตัวชีวภาพแล้วก็มาในประเทศไทย ซึ่งในระหว่าง 6 เดือนที่รอการผลิตรออะไรนี่ ยังไม่ได้มาก็ยังไม่ได้นิ่งนอนใจ ว่าเราก็มีการทำไป ฝึกซ้อมเทคนิคการใส่ในกระต่าย โดยอาจารย์เคสจากธรรมศาสตร์ ที่ร่วมโครงการกับเรา 2 ครั้ง เรียบร้อยแล้วนะครับ ก็ใส่ได้ไม่มีปัญหาอะไรนะครับ ก็จะเป็นประมาณนี้ แล้วช่วง 6 เดือนที่ผ่านมานี่ ก็คือการเตรียมการทดสอบในสัตว์ แล้วก็มีการเตรียมเกี่ยวกับเรื่องการทดสอบของสเตตมีการเตรียมกับพื้นผิวของ State แล้วก็การปรับอยากจะเรียนปรึกษาในที่ประชุมวันนี้ ขอเป็นสไลด์สุดท้ายได้ไหมครับ สุดท้ายเลยครับ ก็คือเนื่องจากแต่เดิมในโครงการก็จะมีเป็นการร่วมกันทั้ง 3 ฝ่ายนะครับ คณะแพทย์ธรรมศาสตร์แล้วก็บริษัท Muscular Corporation ทีนี้ อาจารย์ดิลกจากธรรมศาสตร์นี่ น่าจะเป็นการดีกว่า ถ้าเรารวมจากอาจารย์แพทย์จากที่อื่น ๆ ด้วย อาจราย์แพทคณะแพทย์จากศิริราชพยาบาลอีก 1 ท่าน แล้วก็จัดการแพทย์ศาสตร์นะครับ ก็เลยจะขอเรียนหารือที่ประชุมด้วยครับ ขอบคุณครับ // เราฟังดูก็คือประเด็นขออนุมัติ หรือหารือ ก็คือหมายความว่ามีประเด็น มีอะไร… มันมีความล่าช้า อันเนื่องจาก COVID อันนี้ก็คงเข้าใจ แล้วก็จะขอผู้เชี่ยวชาญจากอีก 3 หน่วยงาน แพทย์ศาสตร์ ศิรราช กับรามาฯ อาจารย์มีท่านอาจารย์ท่านใดมีความเห็นไหมครับ // ขออนุญาตค่ะ อลิศาค่ะ ถ้าไม่แน่ใจว่า จำถูกต้องไหมคะ คือ เข้าใจว่าก่อนหน้านี้โครงการนี้มี Carring คือจะมีการแลกเปลี่ยนกับ IP ค่ะ เลยไม่แน่ใจว่าถ้าจะเพิ่ม Strang โฮเดอร์ เพิ่มเติมในเรื่องของ IP sharein// ครับ ก็ประเด็นนี้มีการคุยเบื้องต้นไว้แล้ว คือ แต่เดิมนี่แบ่งเป็น 3 ฝ่าย ทางธรรมศาสตร์ก็เสนอว่าถ้าอย่างนั้นในส่วนของธรรมศาสตร์เดิม ก็จะหาร // ก็จะลดลง ก็คือถือว่าเป็นกลุ่มแพทย์ นะครับ //ค่ะ มีการคุยกันเรียบร้อยแล้วนะคะ // ดีครับ // อันนี้ในส่วนของระดับผู้ร่วมโคงการ โครงการ ขอดูเอกสารก็จะว่าอย่างไรครับ ไปตกลงกันให้ดี ให้ทางฝ่ายกฎหมายให้ดีนะ ดร. กิตไกรอยู่ไหม // ครับอาจารย์ ที่คุยกันนี่ ผมอยากให้ตัวนี้เป็น Case Study ที่มันมีอันหนึ่ง ที่ PCG เครื่องมือแพทย์ ที่คุยกันนอกรอบ หมายความว่าเราคุยกันเรื่องเทคโนโลยีผมอยากให้ตัวนี้ ถ้ามีโอกาสมาเล่าให้เราฟังว่า หมายถึงที่เรามันมีความจำเป็นบางอย่างที่เราทำไม่ได้ ใช่ไหมครับ ช่วยอธิบาย … สเต็ปต่อไปที่เราจะทำให้เกิดการลงทุนหรือเกิดตลาดภาครัฐอะไรนี่ ที่เราพยายามพูดคุยกับ DOI ไปศึกษาดูแล้วมันจะได้ตัวอย่าง กฤษไกรพ์จะคอมเมนต์อะไรไหม เป็นไปไม่ได้ มันจำเป็นต้องเอานักวิจัยญี่ปุ่นมาช่วย เหตุผลและความจำเป็นนี่ เราก็ทำให้ชัดเจนไปเลย ญี่ปุ่นมีส่วนร่วมแค่ไหน ไทยมีส่วนร่วมแค่ไหน มันจะมีอีกหลาย Project ที่เราทำเองไม่ได้ กฤตไกรท์ลองคอมเมนท์ ก็ในบางโครงการในกรณีที่ของ Strastเกี่ยวกับ Radio Muscular แล้วประเทศไทยนี่และพัฒนาของใครนี่ ก็อาจจะมีเบื้องต้น เบื้องต้น เพราะในเทคโนโลยีนะครับ จริง ๆ แล้วมีบริษัทญี่ปุ่นแต่ทีนี้เราก็พยายามจะติดต่อกับเขา อาจจะยังไม่สำเร็จตรงนั้น นะครับ ก็คงต้องใช้โครงการที่อาจารย์ไพรัช เรื่องเทคโนโลยีจากญี่ปุ่น ไต้หวัน แล้วก็จีน ที่เขามีการพัฒนาเหล่านี้กัน แม้ทางญี่ปุ่น มีผู้เชี่ยวชาญ คือ เป็นอดีต ผอ. PMDA ของญี่ปุ่นนะครับ ควรจะทำอย่างไร มีการเทสต์อะไรอย่างไร การทำเทคโนโลยี Enginering ไหนในการผลิตแม้กระทั่งเรื่อง นะครับ ซึ่งถ้าเราเริ่มเอง … เราคงต้องไป Find out หาค่อนข้างเยอะ เราพยายามที่จะรวมที่เป็น multi เลยนะครับ อาจารย์เราอาจจะมีเทคโนโลยีแบบเขานะครับ แล้วจากนั้น อีกอันหนึ่งมา ที่ดร. กวินพูดของคุณหมอจากธรรมศาสตร์ รามาฯ ศิริราช โรงพยาบาลโรคทรวงอกโรคหัวใจนะครับ ก็เขาเอาประสบการณ์ของเขานะครับ ในการทำ State design ของ Production ของเมืองไทยไม่มี Infrastrucktor คงไม่ได้ คงอาศัยความร่วมมือหลายภาคส่วน เราก็มีแพลนคุย DOIนะครับ แล้วก็มีภาคเอกชนไทยก็มีการลงทุนพวกนี้อยู่นะครับ ก็เป็นภาพใหญ่กว้าง ๆ ผมขออนุญาตเรียนว่า ไว้ครั้งหน้าผมจะเขียนเป็นแผนภาพมาโชว์ให้คณะกรรมการทุกท่าน ช่วย Comment ตรงนี้ว่าจะต้องปรับอะไรอย่างไรนะครับ อันนี้ก็เป็น Phase ของงานวิจัยที่ได้เรียนศึกษาอาจารย์ไพรัชว่า ไปสู่การสร้าง Sandbox อันนี้ก็เป็น Valy of dex นะครับ อันนี้โดยเฉพาะที่ครั้งนี้ ดร.กวินทางศิริราชกับทางรามาเข้ามาร่วม State แรก และ State Clinical Trial เป็นคนช่วยทำ อันนี้ก็เป็นการสร้างความเชื่อมั่นในโรงเรียนแพทย์นะครับ เป็นตัวขับเคลื่อนแล้วก็จากนั้นก็ทำยังไงให้ Implement คงต้องจากโรงเรียนแพทย์ขออนุญาตเรียนเบื้องต้นอย่างนี้ดีกว่านะครับ คราวหน้าเอามาแล้วที่กวินเสนอ หรือหรือเราเสนอเมื่อกี้นะครับ คล้าย ๆ ว่าไทยเรา ในอดีตนี่เรามี BOI ซึ่งท่านก็ทำหน้าที่ของท่าน เรามักจะดูท่านเลขาฯ ก็ใน BCG เครื่องมือแพทย์ เราเพิ่มอีกมิติหนึ่ง หรือปัจจุบันซึ่งเป็นมิติที่พึ่งพาตนเอง ความเหลื่อมล้ำตอนนี้ผมก็วานให้เรานี่ รู้จักกับ BOI ทั้งกฤตไกรท์ก็รู้จัก เราจะลองศึกษา เราจะมีกลยุทธ์อย่างไร ที่จะลงทุนโดยต่างประเทศนี่มันอาจจะ Statagic ที่เราจะดูเฉพาะ FDI หรือดูเฉย ๆ คือถ้าหากว่าอย่างกรณีตัวอย่าง อันนี้เป็นตัวอย่างที่ดี ผมว่ามี 3 ประเด็น Loaraisation เพราะว่าสรีระของไทยไม่ได้ อาจจะต้องมีการโลคอเลไลท์สเตชัน ต้องทำคอมพิวเตอร์ภาษาไทย อันนี้มันชัดเจนว่า Logaraisation คำว่า ข้อที่ 2 คือ IP อย่างนี้ ก็ต้องเอาให้เคลียร์ ญี่ปุ่นทำอะไร เราทำอะไรเท่าที่ทำได้ แล้วต่อไปมันอาจจะไปซึ่งมันมีอันหนึ่งที่พูดว่าเมืองนอกเขาก็อยากได้ตัวอย่างของรัฐ เรากำลังปรับ ถ้าหากว่า เราเห็นพ้องต้องกัน ต้องกันว่ามันดีกับประเทศไทยที่ไทยก็ต้องเอาต่างชาติมา แต่ว่าเราจะมีกลไกอย่างไร ที่ว่าเราไม่ได้ถูกคือมันเป็นแพลเน็ต ที่ผมกังวลถ้าเราทำไม่ดี คนจะคอลหาหรือไม่ว่าเอาต่างชาติมาซึ่งผมว่าคงไม่เกิดในกลุ่มเรา ทำได้ดีไว้ ก็เป็นตัวอย่าง มันก็จะทำให้มี Aprove ของที่อันนั้นต้องพึ่งต้องชาติก็ได้ เรา… หมดพยายามเสนอ อย่างที่เราพูดมาตลอดผมมักใช้คำว่า Revertตรงไม่ตรงก็แล้วแต่ คำว่า Reverse Engineering เราก็มักจะหมายถึงว่าอย่างนี้ ๆ นะ เราทำสเปคแข่งกับคุณได้ ทำแข่งกับคุณได้แต่คุณมาว่าเราไม่ได้ โดยใช้คลื่น มันมีอยู่ในตำราเราก็ถือว่าเป็น Reverse Engimeรีเวิร์ด แล้วเราไม่ควรพูดคำว่า CMD บ่อย ๆ แล้วผมเคยพูดว่า Reverse Engineering ประเทศอื่นทำมาหมด ก่อน 90 จีนมีอะไรจีนไปดวงจันทร์ก็ Revert Enของเขาเอง แต่เขาศึกษาว่าคนอื่นเขาไปทำอย่าง แล้วเขาก็ของเขาได้ แล้วเขาก็มี Hi-speed แต่ถ้าเราไม่เรียนรู้ เขาทำอย่างไร แล้วทำให้เกิด Invest ในประเทศเราอย่างไร อีกเยอะมากผมก็ไม่รู้ว่าเรามีการ Transfer แต่นั่นมันไกลเกิน เกินชุดผม หรือชุดนี้ผมก็มาดูในเรื่องของเครื่องมือแพทย์เท่าที่เราทำนะ ผมพยายามจะหา Approcหลาย ๆ Approch สรุปว่า โปรเจ็คนี้ เป็นเคส Study ที่ดี ที่ดีแล้วให้พวกเราช่วยกัน เปิดจอแล้วครับ เสาวรัตน์คอมเมนต์หน่อยครับ // ค่ะ ขอบพระคุณค่ะอาจารย์ เพราะว่าจากตอนที่ศึกษา เราก็ไปสัมภาษณ์โรงพยาบาลเอกชนหลาย ๆ แห่งค่ะ พบว่าตัวหนึ่งที่จะช่วยให้เขามีความเชื่อมันในการที่จะให้เครื่องมือแพทย์ของไทย ใช้แล้ว อย่างในเคสแบบนี้ ถ้าหากที่ถ้าหากว่าทีมนักวิจัยไปช่วยทำงานที่โรงเรียนแพทย์ตั้งแต่ต้นนี่ เพราะว่าอย่างที่เราคุย อย่างที่เราบอกว่า Valoue การทำ Clinical ในสัตว์ Commurisation กระจายแล้วใช้ได้จริงนี่ล่ะค่ะ ถ้าหากเราไม่ได้มาทำงานร่วมกับโรงเรียนแพทย์ตั้งแต่ต้นนี่ และใช้ได้จริงมันจะทำได้ยากมาก ถอย่างที่ทำแบบนี้น่ะค่ะ จะเป็นจุดเริ่มต้นที่ดีมากค่ะ เพราะว่าเรามองไปถึงสุดท้าย สุดท้ายแล้วมันสามารถกระจาย แล้วใช้ได้จริง ถ้าหากว่าโรงเรียนแพทย์ได้ใช้ จะทำให้แพทย์เขาไม่กล้าใช้ จากที่สัมภาษณ์มาค่ะ แต่ว่าตัวหนึ่งไม่เคยใช้แต่ว่าเขาจะกล้าใช้ค่ะ ค่ะ ขอบคุณค่ะ เรียนดร. เสาวลักษณ์ กับคณะกรรมการ ผมจะขอประชุมว่าจะขอประชุมร่วมกับโรงพยาบาล อว.บัญชีนวัตกรรมมันจะมี… ผมอยู่ ไม่รู้ วันทนีย์หรือกฤตไกรท์ เชิญ ดร. ด้วยก็ดีครับ จะได้เกิดไอเดีย แพทย์เขาใช้ของเรานี่ การสอนเด็กรุ่นหลังเขาก็จะมีความเชื่อมั่นของเรา แต่ขณะเดียวกัน ก็ต้องสร้างอะไรที่ไม่เป็นภาพหลอนให้เขา ต้อง Encentity ถ้าไม่ดีนี่ อย่าไปปล่อยให้โรงพยาบาลเด็ดขาด เพราะฉะนั้น ที่ผมพูดบ่อยมากกับคุณมาตลอด มันมีแกร๊ป ที่จากแล็บนี้ เอกชนช่วงนี้จะสำคัญมาก อย่างที่ของกวินทำมา แล้วคุณหมอร่วมด้วย อยากจะให้คุณหมอลองนักวิชา Enginerring เขาห้ามนะ คุณลองให้ไปใช้สักกี่โรง ไปเรื่อย ๆ โอกาสชนะมี ก็ไม่ต้องรีบร้อน รีบร้อนแล้วเราสเกลไปเรื่อย ๆ ที่เราจะมี ผมว่าอาจจะ 5 ปี 10 ปี ผมว่าอย่าไปกังวลว่าจะมีเงินกลับมาเร็ว ทีนี้ผมกลับมาที่โรงพยาบาล อว. ถ้าโรงพยาบาล อว. ของ BCG ที่นายกรัฐมนตรีเป็นประธานนี่ มันก็เป็นคำถามใหญ่ ให้เขาใช้อย่างนั้น เขาใช้แล้วเราอยากได้ Feedback อย่างไรกับไอ้บัญชีนวัตกรรม แล้วท่านอยากจะให้ทำอย่างไร ถ้าอย่างนี้เรามีโอกาส เราไปด้วยกัน ไปด้วยกันก็ได้ ที่จริงผมพูดเสริมอีกสักนิดหนึ่ง ผมนี่เป็นประธานกรรมการอีก 2 ชุด ให้กับทางดาราศาสตร์แล้วก็ซิงโครตรอน ที่จำเร่ง เพื่อทำการเกษตรนะครับ ว่ามีคีย์ มีคนสำคัญ ๆ อยู่ด้วย ในนั้นผมสังเกตว่ามีผู้แทนกับผู้แทนสปสช. อยู่ด้วย ผมยังคิดว่าไปลองดู ว่า สวทช. ทำเรื่องอย่างนี้ เวลาทำเรื่องเหล่านี้ เราทำ ดร. เสาวลักษณ์ ช่วยออฟเสริม คุณหมอปัฐวีย์คุณหมอทุกท่านเลย ทำให้เราคิด ให้เรา ที่จริง สอวช. หรือ สอกว. เป็นการ Confix of pintorest เราอย่างนี้นะ ผมว่ามันไปดีมาก คือผมมีความเห็นว่าถ้าหากเราทำด้วยกัน แล้วก็คอมเมนต์ไปเลย ก็จะโอ.เค. แต่อันนี้ไปหารือดูนะติดต่อ สปสช. สอว. อะไรนะ เขาเป็น Owner เราเป็น Region อะไรบางอย่าง คล้าย ๆ ว่า ถ้าทำด้วยกันได้ ก็ดี กลับไปคิดแล้วกัน โอ.เค. แล้วโครงการนี้มีอะไรขัดข้องไหมครับ อนุมัติไปตามนี้นะครับ เชิญต่อครับ // ค่ะ // จะมีคุณหมออรรถพร จะได้เราเรื่องของ tast kid Test Kit Antigen Test Kit ถ้ายังเดี๋ยวขออีกโครงการหนึ่ง ไม่นานค่ะ ระหว่างนี้ก็ให้เช็กตลอด งานท่านเยอะ สปสช. นี้ ถ้าอย่างไรเราขอเบรกขั้นกลางเลยนะ เชิญครับ ต่อไปนะคะ เป็นโครงการ ต.3 นะคะ เป็นโครงการพัฒนา สำหรับ นะคะ ดร. ออนอินทรา ทุ่งประเสริฐ น่ะค่ะ ก็วัตถุประสงค์นะคะ ของโครงการก็จะพัฒนาแอปพลิเคชัน ภาษาไทยและจัดหาชุดสื่อให้กับนักเรียนที่บกพร่องทางการเรียนรู้ตามจินตภาพ สำหรับเด็กที่บกพร่อง ก็จะมีผลงานส่งมอบนะคะ ส่งมอบนะคะ ก็ไล่ตามปีที่เห็นในจอนะคะ ทางดร.อรอินทา รายงานความก้าวหน้าเลยค่ะ ค่ะ เชิญค่ะ ทุก ๆ ท่านนะคะ สำหรับตัว Product โครงการนี้ก็ได้เริ่มพัฒนาไปแล้วนะคะ จะเป็นในเรื่องของการถ่ายทอดเทคโนโลยีเวอร์ชันแรก กำลังพัฒนาปรับปรุงหลังจากที่คอนลิงก์ การนำไปทดสอบในโรงเรียนต่าง ๆ อนุมัติในเรื่องของการปรับแผนในเรื่องของผลผลิตน่ะค่ะ โดยที่มีงบประมาณเท่าเดิม ในส่วนของตัวต้นแบบ ในการถ่ายทอดเทคโนโลยี อันนี้จะขอเลื่อนไปส่งมอบในปี 2565 ค่ะ แล้วก็อีกเรื่องหนึ่งก็คือขออนุมัติงบประมาณ35,000 // ขอเพิ่มงบประมาณ งวดสุดท้าย 35,000 ค่ะ ผึ้งลองช่วยทบทวน ให้คณะกรรมการอีกนิด ไปช่วยอะไรใครที่ไหนครับผม จุดประสงค์ของโครงการนี้ก็คือมีการพัฒนาเทคโนโลยีที่อำนวยความสะดวกในด้านของการอ่านแล้วการเขียนของนักเรียนที่บกพร่องทางการเรียนรู้ ทางการเขียนน่ะค่ะ ก็จะมีการนำเครื่องมือ ที่มีเด็ก LD ที่มีความบกพร่องทางการได้ยิน เช่น โรงเรียนวัดธาตุทอง แล้วก็ในโรงพยาบาลในเครือของตอนนี้ก็มี โรงพยาบาลที่จังหวัดพะเยา ค่ะ จากหมอยงยุทธ์ ที่มีเคสอยู่ 8 รายที่เราติดตามผลอยู่น่ะค่ะ // ผมขอช่วยเสริมนิดหนึ่ง คือ ผมมีเด็ก ผมก็เข้าใจที่เราทำงานว่า เขาเขียนภาษาไทยไม่ได้ อ่านก็อ่านไม่ได้ แต่พอใช้เทคโนโลยีที่พึ่งคำนี่ แล้วเขาเรียนได้เหมือนคนอื่น ถูกต้องไหม ถูกต้องไหมวันทนี เราไปช่วย 2 ด้านค่ะ การอ่านและการเขียน ช่วยเราช่วยเผยแพร่ผ่านทางกระทรวงศึกษาธิการ ค่ะ แล้วตอนนี้ใช้ไปสักกี่โรง กี่คนโดยประมาณ // ค่ะ ผึ้งคะ ตัวเก่านี่ประมาณ 3,000 กว่าโรงเรียนแล้วนะคะ แต่ว่าของตัว Product ใหม่นี่ เริ่มเรื่องการถ่ายทอดเทคโนโลยีทาง มศว. แต่ว่าเนื่องจากสถานการณ์ COVID ตอนนี้นะคะ ไม่แนะนำให้เป็นแบบ Face to Face ค่ะ อาจารย์บอกว่าของตัวเรื่องการเขียน มากกว่าน่ะค่ะ เรามีการติดตามประเมินผลด้วยใช่ไหมวันทนีย์ ฮัลโหล เรามีการติดตามประเมินผลได้ไม เราตามได้ในกลุ่มโรงพยาบาลใช่ไหมคะผึ้ง // โรงเรียนทั้งหลายตอนนี้… // โรงเรียนทั้งหลายนี่ล่ะ // โรงเรียน ถ้าซอฟต์แวร์ตัวเก่า เราไม่ได้มีการติดตามแล้ว ไม่ได้มีการใช้งานแล้วค่ะ ตอนนี้ที่จะเริ่มติดตาม คือ เป็นตัวแอปพลิเคชัน ตัวซอฟต์แวร์ช่วยเขียนจินตภาพซึ่งมีการวางแผนไว้แล้ว ซึ่งมีการถ่ายทอดทั่วประเทศ ก็จะหลังจากนั้นด้วยค่ะ // อย่างไร ผมจำได้ว่าเราเคยประเมินโครงการนี้ตั้งงบประเมินอะไรวันทนีย์ หรือถ้าไม่มีก็มาตั้งงบเพิ่มก็ได้ ว่าเราทำไปแล้ว เรามีเด็กสักกี่คน ถ้ามแบริเออร์ได้รับน่ะ บางคนก็จะได้รับสนับสนุน โอ.เค. ไหม ท่านกรรมการมีอะไรคอมเมนต์ไหมครับ ถ้าอริสานะคะ ขออนุญาตสอบถามนิดหนึ่งค่ะ ตรงในส่วนที่เลื่อนผลงานในปี 2565 ค่ะ โครงการต้องขยายด้วยไหมคะ หรอว่า 65 นี่ยังอยู่ในระยะเวลาดำเนินโครงการคะ // อันนี้กำลังคิดอยู่น่ะค่ะ ดร. อาริษา เพราะว่าเนื่องจากว่าที่เลื่อนไปในปี 2565 นี่ จะมีการเพิ่มตัวผลงานด้วยค่ะ เนื่องจากว่าได้ Comment มาจากตัว… ใช่ไหมคะ ที่เป็นจุดประสงค์ของโครงการนี้ ซึ่งเราได้นำไปทดสอบ Skill Test แล้ว แล้วก็ได้คอมเมนท์จากผู้ปกครองและคุณครูอยากได้เพิ่มเติมน่ะค่ะ ตอนนี้ทางทีมงานก็ทำอยู่แต่ว่าก็ยังเป็นส่วนที่พิจารณาตอนนี้ต้องมีการขยายโครงการอยู่ เนื่องจากว่าตอนนี้นำเสนอในตอนนี้ค่ะ แต่ว่างบประมาณเท่าเดิมค่ะ // ค่ะ // วาริศาถามนี่ถ้าเขาอนุมัติด้วยหรือเปล่า หรือเขายังไม่อนุมัติ ป๊อก // งวดหน้าจะให้มานำเสนอเรื่องขอขยายเวลาน่ะค่ะ อาจารย์เนื่องจากว่าต้นแบบโปรแกรมช่วยเขียนภาษาไทยตามจิตภาพค่ะ ซึ่งเราตั้งใจ ส่งทีมนี้ อุตสาหกรรมซึ่งมันจะต้องมี Lycen ก็ได้คุยกับหน่วยงานที่ได้รับ Licensing ยังไม่เซ็นสัญญา เพราะว่าการที่เขาจะเอาไปใช้งาน ได้ ณ ปัจจุบัน เพราะว่าโรงเรียนปิดและไม่สามารถจัดอบรมได้ เขาก็เลยให้รอปลายปีหน้า // สรุปเลยครับวันนี้มาขออะไร ทีมงาน ครั้งนี้นะคะ ที่ขอ ก็คือเรื่องของความเห็นชอบความก้าวหน้าของโครงการ แล้วก็งบประมาณนะคะ 35,000 บาท ในส่วนของผลผลิตค่ะ // แต่ยังไม่ได้พูดถึงเรื่องเวลานะครับ เวลานะ // ค่ะ ๆ // กรรมการใครมีอะไรใครขัดข้องไหมครับ โอ.เค. นะครับ อันนี้ก็อนุมัตินะครับ 2 นาที คุณหมออัทกร ถามสิว่า วัทนีมาหรือยัง // มาแล้วค่ะอาจารย์ // ขอเบรกนาที 2 นาทีนะครับ ขยายใหญ่ด้วยค่ะ สวัสดีค่ะ อาจารย์วันทนีย์นะคะ สินนะคะ ดร.เดือนมีสไลด์ที่เรารวมกันเตรียมไว้ เดี๋ยวขอ ดร.จันทร์เพ็น สั้น ๆ ไม่ทราบว่าเห็นสไลด์กันไหมคะ ค่ะ // เดี๋ยวรอท่านประธานหน่อยนะคะ ค่ะ ก็อารัมพบท จะมีวาระนี้เป็นพิเศษนะคะ เมื่อกี้พอดี ดร.เสาวรัตน์ฮัลโหล เดี๋ยวรอให้ดร. เสาวลักษณ์เข้ามานิดหนึ่งครับ // สวัสดีค่ะ อาจารย์คะ สวัสดีทุกท่านนะคะ Project เดินได้ ดูหน้าตาสดใส // ค่ะ คุณกรภัทร ดร. อาจารย์อัฐพรอยู่ไหมคะ แล้วก็ผมอยู่ครับอาจารย์ครับ อยู่ค่ะอยู่ค่ะ พอดีซ้อนกับท่านรองฯ อยู่ค่ะ ครับ ดีครับ // อยู่ค่ะ //ค่ะ วันทนีย์เริ่มเลยนะครับ // ก็เป็นการพัฒนาชุดตรวจ Antigen แอนดิเจน ทุกท่านเห็นบนสไลน์นะคะ ดร. เดือนเพ็ญ เป็นผู้ดูแลวิจัยที่ดูแลงานเรื่องนี้กับดร.ณัฐภัฎนะคะ เชิญ ดร.เดือนเพ็ญก่อนค่ะ // ก็วันนี้ก็จะมานำเสนอเรื่องของความก้าวหน้า ส่วนของชุดตรวจ andigent rabbนะคะ เรื่องชุดตรวจที่เราได้พัฒนาที่ผ่าน อย. ไปแล้วนี่ค่ะ เป็นแบบสตรีปเทสต์ อาศัยการจัดการระหว่างCrytetting กับตัว Antigen หรือตัว COVID-19 โดยตรงค่ะ ร่วมกับคอเท็ด เรื่องการพัฒนาพัฒนาเรื่องของการรวมกันทำให้เราสามารถพัฒนาstip test COVID-19 ได้ ซึ่งทีมพวกเรานี้ค่ะ ได้รับการร่วมมือและการสนับสนุนอย่างใกล้ชิดแล้วก็อย่างดีมากค่ะ ก็มีทั้งของ biotect นะคะ ในการทดสอบในห้องปฏิบัติการ clirical ในทีมยุทธศาสตร์เขตร้อน เวอร์ชันแรก ๆ นะคะ แล้วก็หลัก ๆ อีกทีมหนึ่ง ทีมจากโรงพยาบาลรามาธิบดี Evalutation นะคะ ทุกคนคงทราบนะคะ ว่าเป็นการตรวจคัดกรองน่ะค่ะ ก็ไม่ใช่วิธีมาตรฐาน // ค่ะ อันนี้ก็เป็นหน้าตาของชุดตรวจที่พวกเราพัฒนาขึ้นนะคะ ก็มีส่วนของตัว Strip Test ที่อยู่ในซองนะคะ แล้วก็มีก้านเก็บตัวอย่างค่ะ ตัว Stip Test หลักจริง ๆ คือ ดร.ณัฐภัฎนะคะ ส่วนของอีก ส่วนประกอบหนึ่งที่เป็นเรื่องของน้ำยานะคะ ที่เอาไว้ใส่หลังจากที่เรา swab หยดเข้าไปในตัวแผ่นทดสอบตรงนี้แบบง่าย ๆ น่ะค่ะ ต้องมีการ Swap ตัวอย่างหลังโพรงจมูกนะคะ ใส่ไปในน้ำยาแล้วก็หยดอ่านผลค่ะ เหมือนกับชุดตรวจ แรบบิทเทสต์ ทั่วไปนะคะ ในเรื่องของความไวความจำเพาะนะคะ ความไวชุดตรวจนี้อยู่ที่ 90 98 เปอร์เซ็นต์ อย. เขากำหนดไว้ที่ 90 นะคะ แล้วก็มีเรื่องของ อันนี้คือความจำเพราะนะคะ ไม่มีมี Sheตรวจวัด 15 นาที ตรวจคัดกรองเท่านั้น lf life ที่ผลิตภายในประเทศ ชุดตรวจแรกจะเป็นในศิริราชค่ะ ก็อย่างที่เราบอกน่ะ ระบบ IT ก็คู่ขนานมันก็มีหลาย ๆ เรื่องที่สื่อสาร ก็ไม่ได้ว่าอะไร //ขอโทษค่ะ ค่ะ ขอต่ออีกนิดหนึ่งนะคะ เรื่องของความไวความจำเพาะนะคะ ออกมาจาก อย. เลยนะคะ ความจำเพราะ 100 เปอร์เซ็นต์ค่ะ คือที่พี่สิน ค่ะ ๆ ค่ะ สไลด์ 2-3 สไลด์ถัดไป หรือ Status ของงาน จะเห็นว่าภาพนี้ 2 และ 3 ก็อย่างที่เรานะคะ ความร่วมมือจากทุกท่านสำคัญมากนะคะ ในPhase ที่ 2 ได้ แล้วได้ขึ้นทะเบียนอย.ในช่วงที่ผ่านมา ระหว่างรอขึ้นทะเบียน เราก็เตรียมเต็มที่เลยค่ะ ใน เฟสที่ 3 เราเตรียมแผนการ Lycen กับผู้กระกอบการคุยกับผู้ประกอบการหลาย ๆ รายถ่ายทอดเทคโนโลยี ดิฉันเขียนตรงนี้นะคะ สปีทอัปโปรดักชัน เราได้รวบรวม Tecnorogy tranfer รวบรวมผู้สนใจ เวิร์กเอาต์อย่างเร่งรีบ ในเรื่องไลเซนซิง ดิฉันก็ยินดีมาก ๆ ที่ได้ขอคำแนะนำไม่ว่าจะเป็นผู้ที่สนใจที่จะขอมารับ Lycen ดิฉันขอเรียนเพิ่มเติมอีก 2 สไลด์นะคะ เมื่อ 2 วันที่ผ่านมา เราได้รับการขึ้นทะเบียน อย. นะคะ ตามที่แสดงในสไลด์ที่ 30 ก็เราเป็นกลุ่มที่ 2 นะคะ ที่สามารถจัดพัฒนาขึ้นในประเทศไทย ทีทางโรงพยาบาลรามาฯ นะคะ อาจารย์ปิยวัตรนี่ เราก็ยินดี แล้วก็ดีใจมากค่ะ ขุดตรวจ 1,000 ชุด ที่คณะแพทย์ศาสต์รามาธิบดี ก้าวแรกของการนำไปใช้ นอกจากนั้นเราก็ได้หารือแล้วก็อาจารย์ไพรัชช่วยเราคิดมากเลยค่ะ ว่าแผนการที่จะรับมือระหว่างช่วงรอ เมนูเฟคตอริ่ง เป็นสไลด์ท้ายสุดแล้วนะคะ สไลด์ต่อไป สไลด์นี้ดิฉันอยากจะเรียนให้ทราบว่า ระหว่าง สิ่งที่ทีมวิจัย และเราก็พยายามตั้งหลักกันมากกันมากเลย ก็คือ Speed up ในการสร้างการผลิตนะคะ ทีนี้เครื่องมือเครื่องจักรก็คงไม่เพียงพอ เราทำได้ไม่เพียงหรือหลายพันชุด ซึ่งอาจจะไม่พอนัก เมื่อวานมีการหารือคุยกับยริษัทที่มีคุณูปการนะคะ หรือว่าช่วยเหลือสนับสนุนเครื่องมือ นี้ เราเองพยายามที่จะแคปพาซิตี้ในการผลิตในห้องปฏิบัติการในสถานประกอบการถูกต้องตาม อย. นะคะ ระหว่างนี้เอง ดิฉันเองและขอคำแนะนำจากท่านอาจารย์หลาย ๆ ท่าน ได้ทราบว่าว่าอาจารย์อัฐพรอยู่ในที่ประชุมด้วย อาจารย์มีคำแนะนำอย่างไรที่เราจะนำชุดตรวจเพื่อไปใช้ร่วมกัน ไม่ว่าจะเป็นการทดสอบประสิทธิภาพอื่น ๆ ก็อยากจะขอคำแนะนำ// ครบแล้วใช่ไหมครับ // ครบแล้วครับอาจารย์ ท่านกรรมการคอมเมนต์หรือตั้งคำถามก่อนได้ครับ สวัสดีครับ ท่านอาจารย์ครับ ขอบพระคุณมากเลยครับ ช่วงนี้ตรวจ ATE มาในช่วงนี้ว่าตอนนี้นี่ ทางสปสช. ได้ตอนนี้เหลือ 3 เพราะว่าที่ทันยลักษณ์ปิดไปแล้ว ทั้ง 3 ศูนย์นี่ เสร็จสิ้นวันที่ 30 เรายังมีอยู่นะครับ นะครับ แล้วก็ของศุนย์ราชกาลผมไปดูเอง แล้วก็มีทางคณะเทคนิคการแพทย์ไปร่วมจอยน์ด้วยนะครับ ดังนั้น เราตรวจได้วันละ 3,100 ถ้าอาจจะใช้ชุดตรวจในส่วนหนึ่งนี่สำหรับการใช้ชุดตรวจที่นี้ อันนี้บอร์ดเราเพิ่งจะมีมตินะครับ ในสัปดาห์ที่ผ่านมานี่ ให้ สปสช. จัดหาชุดตรวจ ATK 8,500,000 ชุด นะครับ 8,500,000 ชุด เรายังไม่แจกให้กับประชาชนนะครับ เรแาจกให้กับหน่วยบริการ ให้กับประชาชนนะครับ แล้วให้หน่วยบริการนี้ ให้ชุมชนในกลุ่มเสี่ยง ไปตรวจที่บ้านได้เอง เรายังไม่แจกให้ประชาชนทั่วไป เพราะเรากลัวว่า อันที่ 1 นี่ สมมติว่าเก็บในจุดที่ยาก อาจจะมีปัญหาในเรื่องการแปรผลก่อนนะครับ แต่ว่าวิธีการของ สปสช. จะมอบให้เครือข่ายเป็นคนจัดหา ซึ่งตามระบบแล้ว เครื่อข่ายโรงพยาบาลราชวิถีก็จะไปประสานกับโรงพยาบาลเภสัชยกรรม ให้จัดซื้อให้เราเราต้องการให้ใช้ภายในเดือนสิงหาคมนะครับ ดังนั้นตอนนี้ อย่างช้าสัปดาห์หน้านี่ ต้องประกาศแล้วว่าเชิญชวนให้บริษัทราคานะครับ ว่าเสนอราคาแล้ว เราก็จะดำเนินการจัดซื้อ ที่เสนอบริษัท ที่มากสุดนะครับ แต่ตอนหลังเราไม่ใช้วิธีการนั้นแล้ว เราดูสเปค ถ้าสเปคผ่านเราก็จะกำหนดราคาไว้ให้ คือ เราจะดูราคากลางที่เราจะเสนอแต่ละที่ก่อน แล้วก็กำหนดราคาไว้ว่า ได้ก็สามารถที่จะส่งมาให้ สปสช. ได้ อันนี้ก็เป็นข้อมูลเบื้องต้นที่เราเริ่มดเพื่อที่จะได้รับขอล็อตแรกมา // กรรมการท่านอื่นครับ ท่านดร.เสาวลักษณ์// ค่ะ ขอบคุณค่ะอาขาคือเมื่อฟังคุณหมออรรถพร มันเป็นประเด็นที่เราเห็นจริง ๆ ค่ะคุณหมอ ขออนุญาตเรียนคุณหมอค่ะ ว่าคือ ทาง TDI เราประมาณการช่วงล็อกดาวน์ค่ะ ความเสียหายที่จะเกิดขึ้น ก็ประมาณ 200,000 ล้านค่ะ เป็นตัวที่สำคัญมาก ๆ เพราะว่าถ้าหากยิ่ตรวจน้อยนี่ แล้วมันส่งผลไอ้พวกการผลิต การส่งออก นี่อาจจะยิ่งฉุดเศรษฐกิจเราไปมากกว่านี้อีก แล้วพอมองว่าทาง ขอโทษค่ะ NSTDA เอง หรือ สวทช. นี่ หรือเมื่อสักครู่ราคาอยู่ที่ 400 ถ้าดูจากต่างประเทศ 120 บาท เห็นว่ามันจะเป็นไปได้ไหมคะว่ามันจะอยู่ราคาไหน ที่จะทำให้สามารถที่มันเป็นวิกฤติแบบนี้ เราก็อยากได้ของราคาถูก ถ้าเทียบกับจีนนี่ ที่การผลิตของไทยเราก็สู้ไม่ได้ มันพอจะมีทางให้แต้มต่อ อะไรได้ไหมคะอาจารย์ เพราะว่าถ้าเป็นแบบนั้นของเราก็จะไม่เคยสู้ได้เลย แล้ว Demand ตั้ง 8.5 ล้านชุดค่ะ อาจจะมีที่ 120 บาท มันจะมีราคาที่เป็นเอกชน ทำเต็มที่ ในการที่จะทำให้ขยายสเกล ที่ สปสช. ช่วยได้ // ผมขออนุญาตให้ความเห็นแบบนี้นะครับ เรื่องของราคานี่ วันก่อนนี่ตรงที่ผมทำข่าวออกไป แล้วบอร์ดก็แจ้งว่า นี่ มีมติโอ.เค. แล้ว ก่อนหน้านี้นี่เราคาดการณ์ไว้ว่า ATK อย่างไรก็ต้องมา ถ้า ATK มาแล้วนี่ สิ่งที่ สปสช. ทำเป็นปกติมาต่อรองราคา เราก็ลองไปเชิญ who มาคุยไว้ก่อน ว่าถ้าโวลุ่มราคานี่ประมาณสัก 120 เราจะเอาราคานี้นำตลาด แต่ถ้าเกิดเราไม่กำหนดราคาเบื้องต้น ตัวเลขในใจ บริษัทจะโก่งราคา ในข่าวนั้นผมก็ประกาศไว้ 120 บาทต่อชุด ผลปรากฎว่าคุยกันยังไม่พอเที่ยงวันเลย เพชรบุรีนะครับ เขียน Facebook เลยว่า สปสช. มีนอกมีใน เพราะว่าต่างประเทศซื้อมาในราคาผมก็ตาเหลือกนะ เพราะว่าราคาที่เขาไปซื้อกันตามเน็ตตามอะไร เราก็ไม่รู้ว่าได้รับการรับรองจาก อย. หรือเปล่า เพราะว่าราคาถูกมีจริงครับ แต่ถ้าเกิดได้ของที่ไม่มีคุณภาพ อย. เขาไม่รับรอง เขารับรองวันที่ 30 ใช่ไหมครับ ผมมีตัวเลขอยู่ที่ 24 เจ้า ซื้อของที่ไม่ได้รับการรับรองออกไปนี่ก็จะส่งผลเสีย อันนี้ก็จะเป็นอีกอันหนึ่ง อันที่ 2 นะครับ เราต้องการ ATK มาเร็ว พอเร็วปุ๊บ เราต้องใช้ของที่มีในตลาดอยู่ปัจจุบัน ทำวิธีต่อรอราคาได้ให้เขาส่งของได้เลย แต่ถ้าเราจะไปผนวกร่วมกับการสนับสนุนผู้ผปลิต ในประเทศไทยนี่ ผมเห็นมาตลอดนี้มาตลอดแต่เนื่องจากที่เราได้มาจาก พ.ร.ก. กู้เงิน พ.ร.ก. กู้เงินจากรัฐบาล ดังนั้น ท่านสามารถเจรจากับทางรัฐบาลไว้ว่า อันที่ 1 เราจะซื้อ 8 ล้าน 5 สำหรับผลิตภัณฑ์ที่ไทยเราผลิต แล้ว Volumn นี่ได้รับการสนุคุยกันเลย เป็นโควต้าพิเศษ แล้วคุยกับทางรัฐบาลได้ ทางนี้เป็นไปได้นะครับ Win Win ครับ ขอบพระคุณครับ // ค่ะ ขอบพระคุณค่ะ // เป็นข้อเสนอที่ดี เดี๋ยวเราลองสรุปประเด็นกัน จะทำอย่างไร ทางอย. คุณกุลภัทรมีอะไรไหมครับ // เห็นด้วยนะคะ เพราะว่าทางทีม อย. เองก็เร่งกระบวนการให้อย่างเร่งด่วนค่ะ เพราะว่าอันนี้เราก็รับทราบว่าส่งเสริมของทางผู้ผลิต ตรงส่วนนี้นิ แล้วก็นำส่งถึงมาลัยแต่ถ้าจะอยากจะบอกว่าถ้าจะทำให้ต่อเนื่องกว่านี้ต้องทำ ATK ที่เป็น Self Test หรือตอนนี้จะทำเป็น Profess อะไรอย่างนี้ ที่ไม่แน่ใจว่า อย่าง สปสช. จะนำไปแจกให้ประชาชนหรือเปล่า ไม่แน่ใจเพราะอันนี้มันขึ้นว่า Professtional -กลายเป็นเราเวฟให้ ไม่ใช่ผู้ประกอบการ 24 Profesanal ด้านสามารถที่จะ Refer ที่ให้ประชาชนให้ แล้วก็ทำเป็น QR Code ก็ยังมีด้วยส่วนหนึ่ง ถ้าเราทำได้มันก็ไปสู่ร้านยา ประชาชนส่วนใหญ่ก็จะใช้ได้ ก็อาจจะต้องทำต่ออีกทีหนึ่งนะคะ ตรงนี้ก็จะอำนวยความสะดวก ผอ. วันทนีช่วย Comment หน่อย ตอนนี้เป็น Professional และอันที่ 2 และแผนปัจจุบัน เป็นอย่างไรและ Quati contro เป็นอย่างไร ค่ะ ขอบคุณผอ. กรภัฎนะคะ ก็ทาง อย. ช่วยเรามากเลยค่ะ ในการช่วยดูแลปัจจุบันเป็น professional Cash นขึ้นทะเบียน ทางทีมวิจัยตอนนี้หรือว่า Self Test ค่ะ อาจารย์ ก็ขอในขั้นต่อไปนะคะ ดร. เดือนเพ็ญ จะเสริมไหมคะ ข้อมูลเพิ่มเติมที่ต้องทำ คือ เรื่องของ Protocol แสดงให้ชัดเจน มี Packagเนื่องจาก Packet ก็คิดว่าน่าจะใช้เวลาไม่นานในการจัดเตรียมค่ะ ขอบคุณมากเลยค่ะ ผอ. วันนีย์ ช่วย Eraborate หน่อยนะครับ เราทำ Colity Console แล้วเราจะ E โว ให้กรรมการได้ทราบแล้วเราจะได้ปรึกษา ดร. อรรถพรหรือผู้มีอำนาจต่อไป คือเราคิดว่าเราสู้ได้นี่ เดี๋ยวเราปรึกษาผู้มีอำนาจระดับรัฐบาลว่า ท่านจะช่วยประเทศไทยอย่างไร ดร.เสาวรัตน์ พูดไปเมื่อกี้ พวกเราต้องมั่นใจด้วยว่า อย. ผ่านเราได้ แล้วก็นักวิจัยก็มั่นใจ Quality เราได้ แล้วถ้าผลิต เราทดสอบมาตรฐาน เขาทำ เชิญ // ข้อมูลเพิ่มเติมนะคะ ตอนนี้เราพยายามที่จะ Speedup ในการผลิตค่ะเครื่องไม้เครื่องมือ สั่งซื้อเข้ามานี่ชุดนี้ทำให้เราสามารถลดขั้นตอนการใช้มือ ใช้คนในส่วนใหญ่ ในบางขั้นนะคะ ก็ Sime Automayion น่าจะได้เกินหมื่น // หมื่นต่อเดือนใช่ไหม ใช่ค่ะ Max Capacity นี่ ขึ้นไปถึง 50,000 เครื่องมือเครื่องจักรนี่ หมายถึง 50,000 เร่งเตรียมโปร Process เตรียมไว้ก่อนได้ จุดไหนที่เราไว้ Unlock ก็ขอเรียนท่านกรรมการทุกท่านว่าทีมเราสู้ค่ะ อันนี้นอกจากเราสู้ในแง่การทำงานนะคะ เรื่องเราจะแข็งขัน คุณสาวรัตน์ ไม่แน่ใจพูดถูกไหมนะคะ เรื่องราคาอยากขอถามเหมือนกันว่า 400 บาทนี่ ไม่แน่ใจว่าเป็นข้อมูลอย่างไรนะคะ เมื่อกี้ได้ยินค่ะ ตอนนี้พูดถึงProject เมื่อกี้ได้ยินว่า 400 บาท ใช่ไหมคะ //คือเราเคยมีตารางเปรียบเทียบน่ะ ดร. วันนีย์ว่า ไม่รู้ว่าเรายังดีไหม ที่มีของในตลาดแล้วมีราคา 400 เรายังมีไหม เลยนะคะ ราคาในตลาดตอนนี้นี่ ก็มีตั้งแต่ 300 ต่อไปนะคะ เราดูCostscuter ของเรา คุย Protascail Licensing เพราะแข็งขันได้ ต้นทุน อันนี้อยู่ในมือผู้ประกอบการแล้วล่ะค่ะ แข่งในตลาดขนาดไหนด้วย Volumn ขนาดไหน เพื่อให้มั่นใจ เพราะพวกเรามั่นใจในเรื่องของราคาเช่นกัน // เชิญครับ ใครจะ Comment เชิญครับ // อาจรย์ถามเรื่อง QC กับ ดร. วันเพ็ญช่วนให้ข้อมูลนิดหนึ่งนะคะ // ค่ะ ๆ เรื่องของ QC และกระบวนการต่าง ๆ แล้วก็เราก็ปฏิบัติตามกฎของมาตรฐานอยเพราะเรามีการเตรียม แล้วเตรียม สผ. แล้วก็ส่วนที่เราจะขอยื่นในส่วนของ ISO ่คอนข้างจะละเอียด และแน่นพอสมควร พอสมควรส่วนนี้ค่อนข้างจะมั่นใจ อยู่ค่ะ // 13458 เราได้หรือยัง // เราได้มีแต่ไม่ได้เป็นส่วนของเข็ม Nano Niddle 134 แสน 5 แล้ว ปรึกษาทาง ผอ. กรพัท กระบวนการนะ // ค่ะ // อาจารย์ครับ ขอออนุญาตครับ ผมขอเรียนข้อมูลนิดหนึ่งนะครับ เดี๋ยวจะเข้าใจผิด สปสช. นี่เรากำหนดอัตราจ่ายสำหรับ ATK ไว้ สำหรับโรงพยาบาลทีทอยู่ที่ 450 บาทต่อราย ในนี้นี่ มันจะรวมค่าบริหารจัดการ มันจะรวมค่าของ ค่าทุกอย่างอยู่ในนี้ 450 บาท แล้ว สวทช. นี่เราก็พยายามไปต่อรอราคา ให้ชุดตรวจนี่มันถูกลง เราได้ราคากลางมาอยู่ที่ นะครับ ต่อชุด นะครับ เลยก็ได้อย่าง Abbot นี่ ไม่ใช่ Abbot Rose ขายให้กับคณะทันตแพทย์มหิดลนี่ ในการมาตรวจที่ศูนย์ราชการ อันนี้เป็นข้อมูลเบื้องต้นนะครับ ในราคาตัว 450 บาท ในราคาจ่ายของเรานี่ น้ำยาแพง โรงพยาบาลจะไม่ซื้อ เพราะโรงพยาบาลก็มีค่าบริหารจัดการของเขาด้วย เพื่อประกอบการพิจารณานะครับ ขอบคุณครับ // ขอบคุณข้อมูลจากอาจารย์ค่ะ คิดว่าน่าจะทำอย่างนี้ คือ ขอความเห็นจากเราด้วยว่า ทางศูนย์นาโนเทค แล้วลองคุยกับเอกชนด้วย ว่าจริง ๆ แล้วราคาดร. วันนีพูดนี่มันเป็นราคาของเอกชนจริงไหม ไม่ใช่ราคาแล็บนะครับ แล้วก็ถ้าราคาที่เอกชนจะสู้ได้ ราคาเท่านี้ Volomn เท่านี้ราคาเท่านี้ ชัดเจน แล้วเดี๋ยวเราลองปรึกษา สปสช. หรือผู้มีอำนาจภาครัฐ ได้มีโอกาสที่จะเข้าไปในตลาดพวกนี้ไหมสักกี่เปอร์เซ็นต์ คือ ว่ามันเป็นโอกาสของนักวิจัยที่เราทำงานมากันตลอด ซึ่งผมก็พยายามอย่างยิ่ง ทุกอาทิตย์ที่เราประชุมกัน นี้เหมือนเราประชุมเยอะแยะไปหมด เยอะแยะ แต่พอเราจะถึงฝั่นนี่ แล้วเราไปต่อไม่ได้นี่ ผมเชื่อว่ารัฐบาลคงหนุน และไปแต่งตัวให้มันดีกว่านี้แล้วผมต้องฝากคุณหมออรรถพร ว่าผมคุยกับทาง อว. ได้แน่ ๆ นะครับ ได้แน่ แต่ผมไม่มี Linked เข้าไปคุณหมออัฐพร ช่วยด้วยว่าจะทำอย่างไร แต่ในมุม 2 ข้าง ถ้าเราไม่เก่งจริง พาเรือไปล่มแล้วก็ตายหมู่ ผมถึงได้เน้นว่า ให้คุณกฤต ได้เท่าไร แล้วถ้าเราพร้อมเราจะไป ถ้าไม่พร้อมเอาสเกลเล็ก ๆ ก่อนไหม // ก็ขอเรียนอาจารย์เพิ่มเติมนะคะ เมื่อคืนนี้ได้คุยกัน ทาง BOI มีผู้ประกอบการรายไหนที่เราได้มีลิสอยู่ในมืออีกกว่าหนึ่งที่สำคัญ /// ค่ะ ขออนุญาตนะคะ ว่าเรื่องของการผลิตใช่ไหมคะ คือ เราทำอย่างไรจึงจะขยายสเกลการผลิตให้ได้ คือ อย่างนี้ ถ้าเราคุยกับสภาอุตฯ สมาคมเครื่องมือแพทย์เขาจะสามารถช่วย เราเห็นหนทางเหล่านี้ได้มากขึ้นหรือเปล่านะคะที่ 2 ที่อยากจะแชร์ต่อค่ะ ถ้าเรื่องของตลาด 8.5 ล้านค่ะ อันนี้ก็คือเป็น Minimum ค่ะ เพราะว่าในส่วนของภาคการผลิตเอง ถ้ายิ่งพวกส่งออกมันเป็นตัวเดียวขณะที่ตัวอื่นนี่ตายเรียบเลยค่ะ เพราะฉะนั้น ในมุมภาคการผลิตเขาจะ Comcren เพราะฉะนั้นถ้าเราไปคุยกับเขา จะรับไหมถ้าหากเราผลิตในราคาที่เป็นแบบนี้ คิดว่าน่าจะเป็นตัวที่ดีมาก ๆ เพราะว่าว่าถ้าเกิดว่าไลน์การผลิตปิดนี่ อันนี้ก็เป็นลูกค้าที่เกิดขึ้นอีก และลูกค้ากระทรวงการต่างประเทศ คุยได้นะคะ ว่าถ้าหากเราผลิตตัวนี้ได้ที่ดีมันจะเป็นจุดที่เราเอาตัวนี้ล่ะเอาไปให้ประเทศเพื่อนบ้าน ซึ่งเขามือศัยภาพที่จำกัดมาก ขาดทุกอย่าง เรื่องแอนติเจนเทสต์ ช่วยเขาได้ในมุม Angigent test ยกระดับในเรื่องความสัมพันธ์กับประเทศเพื่อนบ้าน คิดว่าเขาน่าจะเป็นช่องที่ดีอีกช่องหนึ่งค่ะ มันมีดีมานจริง ๆ อยากให้แกรฟ อาจจะลองไปคุยกับสภาพอุตไปขายเขาดูนะคะ ว่ามีไอเดียอะไรที่เป็นไปได้ไหม ที่สามาถผลิตได้ในเวลาอันรวดเร็ว เพราะว่า Timely มันต้องได้ค่ะ ค่ะ ขอบคุณค่ะ สำหรับคำแนะนำที่ดีมากนะคะ พอพูดถึง Timeming ขั้นตอนนี่ ต้องเรียนไว้เพราะว่าต้องเรียนช่วยอย่างสูงเลย ก็ทราบมาว่าต่อให้มีผู้รับสิทธิ์ไปผลิตนี่ ก็ต้องมีการขึ้นทะเบียน ศผ. เข้ามาแล้วนะคะ ผลิตน่ะนะคะ แต่สิ่งผ่านอีก 1 ด่าน ก็คือเอา Product ทางอย. อีก 1 รอบ แม้ว่าจะได้รับไลน์เส้นจากเราจากเราซึ่งขึ้นทะเบียน อย. แล้วก็ตาม ทุก ๆ ท่านพอทราบไปด้วยกันกับที่ดิฉันรายงานนะคะ ตรงนั้นล่ะค่ะ คือ อีกส่วนหนึ่ง ซึ่งอาจจะเอาออฟสโคปจากพวกเราขอแรงสนับสนุนอย่างมากจาก อย. ในส่วนนั้นนะคะ ก็คิดว่านี่เป็นอีกจุดหนึ่งที่ช่วยกันได้ เพื่อให้เกิด Product นี้ในประเทศ ทางการค่ะ ขอบคุณค่ะ //ก็เห็นด้วยค่ะ การที่เราได้ของขายและเราได้เห็นตัวอย่างหลาย ๆ ตัวอย่างจากทางทีมอาจารย์ที่มีการถ่ายทอดทางบริษัทค่ะ อันนั้นคือความจำเป็นที่อยากได้จาก อย. ไม่ว่าทุกที่ ก็อยากให้ ก็จะมีหลาย Product มีการดูว่าเวลามายื่นตรงนี้ด้วย ที่จะช่วยพิจารณาให้นะคะ ไม่ต้องกังวลนะคะ ตรงนี้ เพียงส่ง ซิกแนล // ขอบพระคุณค่ะ ช่วยได้อย่างมากเลยค่ะ ฃประสานงานให้ใกล้ชิดนะครับ ฮัลโหล พอดีไฟ เราต์เตอร์ผมดับ ผมดับไป // เดี๋ยวใช้โทรศัพท์คุยกันนะคะ // อ๋อ ค่ะ // ผมเสนออย่างนี้ว่าให้ทางทางสวทช. NANOTEC กรพัฒน์นะครับ รวมทั้งคุณหมออรรถพรด้วย หรือว่าคุณสาวรัตน์ดีไหม แล้วเดี๋ยว ๆ ตอนนี้มีประเด็นอื่นอีกไหมครับ คือ ผมจับประเด็นที่สรุปได้อย่างนี้นะครับ สปสช. นี่ท่านได้พูดถึงเรื่อง 8 ล้านกว่านี่ กลไก สปสช. แต่เดี๋ยวเราไปดูว่า เรานี่หมายถึงทั้งเราทั้งศิริราชคุยกันว่าจะทำให้เมืองไทยนี่จะมีโอกาสเข้าไปได้สักกี่เปอร์เซ็นต์ในโครงการของกี่เปอร์เซ็นต์ซึ่งอันนี้ต้องฝากคุณหมออรรถพร หรือทำกับใครต่อนะครับ คุณหมออัฐพรมีไอเดียไหมว่าสมมติ มี 8 ล้าน เราเข้าไปสักกี่เปอร์เซ็นต์ที่เข้าได้ อะไรอย่างนี้ที่เข้าได้ คุณหมอ อรรถพรมีอะไรมีข้อคิดไหมครับ ฮัลโหล // ผมขออนุญาตโทรคัยกับอาจารครับผม ครับอาจารย์ครับ แต่อย่างไรนักวิจัยเราเดินหน้าตลอด และปรับปรุงให้แต่งตัวให้เรียบร้อยและผมเห็นว่าโอกาสนี้ดีที่ความพยายามของเราที่มีกันมาหลายสิบปี แล้วมาแจ้งเกิดแล้วขณะเดียวกัน ขณะ ดร. เสาวลักษณ์พูดมันประโยชน์ทั้งประเทศทั้งโรงงานที่มีปัญหาอะไรนี่นะครับ โอ.เค. ไหม เราเอาไว้แค่นี้ก่อนไหม มีอะไรเพิ่มเติมไหมครับ //ขออนุญาตครับ ขออนุญาตสั้น ๆ นะครับ // เชิญคุณหมอนะครับ // ผมคิดว่าห้วงนี้เป็นห้วง COVID นะครับ แล้วก็สิ่งที่จะเกิดใหม่ ๆ นะครับ มันจะเป็นส่วนที่ดีขึ้นมา ผมอยากเรียนอย่างนี้นะครับ ว่าจริง ๆ พูดในแง่ของหมอนะครับ แล้วเป็นประชาชนผสมกันนี่ เมื่อผมฟังผมว่าจะมีกระทรวงสาธารณสุขเทสต์สคริปนี่ ผมเองก็กลัวอย่างเดียวนะครับ การไปทำมันจะเป็น Nagative หรือ False Nagative ในความเชื่อมั่นของประชาชนนะครับ ผมคิดว่า ถ้า อย. รับรองแล้ว แล้วทำให้เกิดความมั่นใจไม่ว่าจะเป็นหน่วยงานของรัฐหรือประชาชนสามาระเกิดขึ้นได้ แล้วก็มีประสิทธิภาพ เรื่องเงินผมว่าไม่สำคัญ เขาสามารถซื้อเองใช้เองและมีประสิทธิภาพที่ดี ผมมีข้อเสนอ 2 ข้อสั้น ๆ นะครับ ว่าถ้าเราจะทำเทสต์ให้ประชาชนเชื่อมั่นนะครับ ผมว่าน่าจะไป ถ้ามี Test ตัวนี้อยู่นะครับ ในโรงพยาบาลมงกุฎเกล้านี่ สามารถเอา KKit ไปเทสต์กับกำลังพลทหารได้ แล้วก็เป็นที่ตรวจ PCR ได้ดูว่า Tast อันนี้มีประสิทธิภาพต้องเป็นที่ที่มีทั้งสามารถเอาไปทำได้ เป็นการทดสอบได้ ถ้าทำตรงนี้ได้นี่ ผมคิดว่าความเชื่อมั่น จะมีประสิทธิภาพสูงแล้วก็คนที่บอกปากต่อปากนี่ เพราะผมคิดว่าการที่เราไปสั่งออนไลน์ แล้วขายได้นี่ แทบจะไม่มีความเชื่อถือได้เลย ไปนะครับ ใครไม่เป็นก็ไปตรวจว่าเป็น ใครเป็นตรวจไม่เป็นนะครับ อันนี้จะเกิดยิ่งใหญ่นะครับ อันนี้ผมคิดว่าถ้าจะทำที่โรงพยาบาลพระมงกุฎ ประสานกับหน่วยงานให้ ไปตรวจใน ECR เป็นการทดสอบได้นะครับ อันที่ 1 อันที่ 2 ที่กระทรวงฯญ ถ้าอาจารย์อยากจะพอคุยได้นะครับ โสพล เมฆพล นะครับ ที่ผลจะพอเป็นผู้ช่วยรัฐมนตรีกทระทรวงสาธารณสุข ผมก็มี 2 เรื่องนะครับ ว่าอยากจะให้เทสต์อันนี้ ให้เกิดความมั่นใจเมื่อคนมั่นใจแล้ว ราคาเท่าไร ไม่จำเป็นต้องรัฐบาลนะครับ ตอนนี้คนกลัวมาก แล้วเขาก็ไม่อยากจ่ายเงินนะครับ ถ้าของรัฐบาลก็ 2,200 บาท ของเอกชนก็ 3,000-4,000 บาท ในส่วนของอาจารย์โสภณ เมฆธนนี่ ถ้าอาจารย์ไพรัชอยากจะคุยกับท่านทางโทรศัพท์ ผมก็จะสามารถนัดให้ได้ครับ ขอบคุณครับ // ขอบคุณครับ ประเด็นหน้า ดร.วันทนีต้องรีแคร์นะครับ เหมือนตัวนี้เรามี Settibility เราไม่เท่า IPCR แน่ ๆเราไม่เท่าตัวนั้นแน่ ๆ เราต้องดีแคร์ // ค่ะ // เชิญดร.วันเพ็ญเราไม่ต้อง RT-PCR ก็ได้ จะได้เรียนอาจารย์ //จะได้เข้าใจตรงกัน // ค่ะ เนื่องจากตัวตรวจ Rapid Test มันเป็นคุณสมบัติของมันอยู่แล้ว ว่าอย่างไรมันก็ไม่ได้เข้ากับ PCR ที่เป็นสแตนดาดนะคะความจำเพาะ 98 100 นี่ก็คือวิธี Standard ดังนั้น ถ้าเราเอาไปทดสอบกับตัวอย่างจริง มันคงจะได้มาประมาณใกล้เคียงกันนี่ค่ะ 98 ส่วนสเป็กก็น่าจะ 100 อะไรอย่างนี้ เนื่องจากว่าเราได้ทำการทดสอบที่โรงพยาบาลรามาธิบดี แต่ว่าส่วน เราได้ทดสอบเปรียบเทียบ RGPCR แล้วใช่ไหม // ใช่ค่ะ เทียบกับวิถีมาตรฐาน RTPCR คือ เราฟัง ดร.เดือนเพ็ญ ใช่ แต่เราได้ 90 ความรวดเร็ว มันจะช่วย ค่าใช้จ่ายมันช่วยของตัว Antigen Rapid Test นี่ ถึงแม้ว่าคนเอาใช้ หรือ Prfessional หรือแม้กระทั่ง ยืนยันด้วยตัว RTCPR // ครับ พอเข้าใจประเด็นนะครับ ส่วนการติดต่อกระทรวงสาธารณสุข ผมคิดว่าไม่เป็นอย่างไร เดี๋ยวผมจะทำด้วยความระมัดระวัง แต่ผมจะลองติดต่อทางคุณหมออัฐพร ให้จุดยืนเราดี คือ ผมระมัดระวังว่านักวิจัยเราก็เก่งค่ะ ที่เรียนรู้ เรื่องสเกลสำคัญทำแล้วเรา Scalring ไม่ดี เราจะ Otimistik มากถ้าเราทำในจังหวะที่ถูกต้อง ผมว่าเราสเกลได้แน่ ๆ และผมทราบว่าเอกชนไทย ที่คุยกับ ผอ. NANOTEC วันนีนะ มีเอกชนไทยที่ติดเทสต์คิตอยู่แล้วนะครับ แล้วก็ไปยืนยันกันให้ชัด ผมว่ามีประเด็นอื่นใดไหมครับ เรามาไกลแล้วแต่เราหยุดไม่ได้ เราวิ่ง 10,000 เมตร คือเมื่อคุณหมอจักรพล กลัวว่าจะเป็น Faluse ก่อนที่เขาจะโรลเอาท์ ให้สถานประกอบการ ให้กับสถานประกอบการใช้ ให้เป็นหน่วยงานที่เหมือนจะเป็น อย. หรือ สปสช. สปสช. บ้านเรา ที่เป็นวิดีโอแบบสอบถามออนวิดีโอแบบสอนออนไลน์ เข้ามาเรียนเพื่อที่จะ Make Sure ว่าประเทศไทยถ้าหากว่าเราให้มีการใช้ แรบบิทแอนติเนRapid anไปกับการที่มันมีให้มีการสอนออนไลน์ ทำให้คนรู้ นอกเหนือจากทำควบคู่กัน ตัว Test นี้ได้แต่ถ้าจะให้ Norate ด้วยค่ะ ขอบคุณค่ะ // ครับ คือประเด็นคือ เราทำได้เร็ว ราคาดีกว่า ดีกว่า แล้วตขอบคุณทุกท่านนะครับ แล้วก็ผมอยากเรียนถามสั้น ๆ ว่า ตอนนี้มีชื่อ Test ให้แล้วหรือยัง มีความเชื่อมั่นว่าผมจะไปพูดไปโฆษณารออันนี้ดีกว่านะครับ มีชื่อชื่อวันนีย์ เดือนเพ็ญ หรือเปล่า หรือชื่ออะไร // อาจารย์คะ ก็จะชื่อ Nano ATK NANO ATK เป็นชื่อที่ได้รับ อย. ค่ะ Nano ATK เข้าใจ // เดี๋ยวเรา ชื่อย่อเป็นเทรดมาร์ท แต่ว่าคิดว่าจะมีคำว่า NANO ATK เราคุยกันมา Informal คล้าย ๆ อย่างนั้น จะเรียนเชิญอาจารย์จัดพลค่ะ แล้วก็ขอขอบพระคุณอาจารย์ค่ะ ที่อาจารย์กรุณาแนะนำนะคะ ครับ ๆ ประเด็นเยอะ เดี๋ยวไปทำการบ้านต่อ ผมว่าคอมเมนต์เมื่อกี้ดีมาก ทุกท่านเลย ก็อย่างไร เดี๋ยวเราต้องติดต่อทุกหน่วยนะ สปสช. อย. คุณเสาวลักษณ์ ความรู้เรื่องแม็กโคร แล้วก็รู้ว่าสิงคโปร์โอ.เค. ไหม ถ้าจำเป็นเราก็ประชุมกันอีกก็ได้นะ ทางเรามีอะไรเพิ่มเติมอีกไหมครับ ของวัทนีครบใช่ไหมครับ พวกเราพยายามเต็มที่ค่ะ ขอขอบคุณคำแนะนำจากทุกท่านนะคะ แล้วก็ยินดีเสมอค่ะ // ใช่รัฐบาลจะได้รู้ว่านักเรียนทุนก็มีประโยชน์ // ค่ะ อาจารย์ // ถ้าอย่างนั้นนะคะ ฉินขออนุญาตไปอีกประชุมหนึ่งนะคะ ฉินขออนุญาตออกไปอีกประชุมหนึ่งนะคะ // ครบไหม ๆ //ก็เหลืออีกนิดหนึ่งค่ะ มีอะไรครับ // ก็ขออนุญาตรายงานให้อาจารย์ทราบถึงความก้าวหน้าค่ะ ความก้าวหน้าของโครงการวิจัยของเรา ที่เราเสนอนะคะ ขอภาพเลยค่ะ //เอาสั้น ๆ ไปเลยครับ //เอาสั้นๆ นะคะ ก็คือทบทวนกันอีกที เรามี Top 1 Top 2 Top 3 คือแผนภาพรวมทั้งหมดนะคะ ในปีนี้ ผลงานที่เราต้องส่งมอบต่อ สวทช. ก็คือปี 64 กรณีที่เห็นเส้นสีเขีย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6/2564 วันศุกร์ที่ 23 กรกฎาคม 2564 เวลา 09.00 – 12.00 น.</dc:title>
  <dc:creator/>
  <cp:keywords/>
  <dcterms:created xsi:type="dcterms:W3CDTF">2021-07-23T07:49:36Z</dcterms:created>
  <dcterms:modified xsi:type="dcterms:W3CDTF">2021-07-23T07: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3 กรกฎาคม 2564 เวลา 08.50 น.</vt:lpwstr>
  </property>
  <property fmtid="{D5CDD505-2E9C-101B-9397-08002B2CF9AE}" pid="3" name="subtitle">
    <vt:lpwstr/>
  </property>
</Properties>
</file>